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6BAFA" w14:textId="77777777" w:rsidR="00F3744E" w:rsidRPr="00153444" w:rsidRDefault="009D78F0" w:rsidP="004713FA">
      <w:pPr>
        <w:pStyle w:val="Heading1"/>
        <w:rPr>
          <w:rFonts w:asciiTheme="minorBidi" w:eastAsia="Malgun Gothic" w:hAnsiTheme="minorBidi" w:cstheme="minorBidi"/>
          <w:lang w:eastAsia="ko-KR"/>
        </w:rPr>
      </w:pPr>
      <w:bookmarkStart w:id="0" w:name="_Toc349720821"/>
      <w:r w:rsidRPr="00153444">
        <w:rPr>
          <w:rFonts w:asciiTheme="minorBidi" w:eastAsia="Malgun Gothic" w:hAnsiTheme="minorBidi" w:cstheme="minorBidi"/>
          <w:lang w:val="ko" w:eastAsia="ko-KR"/>
        </w:rPr>
        <w:t xml:space="preserve">NDIS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만들기</w:t>
      </w:r>
    </w:p>
    <w:p w14:paraId="239FEFEC" w14:textId="77777777" w:rsidR="00C92F10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616792"/>
      <w:proofErr w:type="spellStart"/>
      <w:r w:rsidRPr="00153444">
        <w:rPr>
          <w:rFonts w:asciiTheme="minorBidi" w:eastAsia="Malgun Gothic" w:hAnsiTheme="minorBidi" w:cstheme="minorBidi"/>
          <w:lang w:val="ko"/>
        </w:rPr>
        <w:t>소책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3</w:t>
      </w:r>
      <w:r w:rsidRPr="00153444">
        <w:rPr>
          <w:rFonts w:asciiTheme="minorBidi" w:eastAsia="Malgun Gothic" w:hAnsiTheme="minorBidi" w:cstheme="minorBidi"/>
          <w:lang w:val="ko"/>
        </w:rPr>
        <w:t>권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r w:rsidRPr="00153444">
        <w:rPr>
          <w:rFonts w:asciiTheme="minorBidi" w:eastAsia="Malgun Gothic" w:hAnsiTheme="minorBidi" w:cstheme="minorBidi"/>
          <w:lang w:val="ko"/>
        </w:rPr>
        <w:t>중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gramStart"/>
      <w:r w:rsidRPr="00153444">
        <w:rPr>
          <w:rFonts w:asciiTheme="minorBidi" w:eastAsia="Malgun Gothic" w:hAnsiTheme="minorBidi" w:cstheme="minorBidi"/>
          <w:lang w:val="ko"/>
        </w:rPr>
        <w:t>제</w:t>
      </w:r>
      <w:r w:rsidRPr="00153444">
        <w:rPr>
          <w:rFonts w:asciiTheme="minorBidi" w:eastAsia="Malgun Gothic" w:hAnsiTheme="minorBidi" w:cstheme="minorBidi"/>
          <w:lang w:val="ko"/>
        </w:rPr>
        <w:t xml:space="preserve"> 2</w:t>
      </w:r>
      <w:proofErr w:type="gramEnd"/>
      <w:r w:rsidRPr="00153444">
        <w:rPr>
          <w:rFonts w:asciiTheme="minorBidi" w:eastAsia="Malgun Gothic" w:hAnsiTheme="minorBidi" w:cstheme="minorBidi"/>
          <w:lang w:val="ko"/>
        </w:rPr>
        <w:t>권</w:t>
      </w:r>
      <w:bookmarkEnd w:id="1"/>
      <w:bookmarkEnd w:id="2"/>
      <w:bookmarkEnd w:id="3"/>
      <w:bookmarkEnd w:id="4"/>
    </w:p>
    <w:p w14:paraId="49C4082D" w14:textId="77777777" w:rsidR="00F3744E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color w:val="6B2976"/>
          <w:lang w:eastAsia="ko-KR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>이지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>리드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>텍스트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>전용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color w:val="6B2976"/>
          <w:lang w:val="ko" w:eastAsia="ko-KR"/>
        </w:rPr>
        <w:t>버전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07A7F38" w14:textId="09509E2A" w:rsidR="006E4770" w:rsidRPr="00153444" w:rsidRDefault="00153444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t xml:space="preserve">Korean | </w:t>
      </w:r>
      <w:r w:rsidRPr="00153444">
        <w:rPr>
          <w:rFonts w:asciiTheme="minorBidi" w:eastAsia="Malgun Gothic" w:hAnsiTheme="minorBidi" w:cstheme="minorBidi"/>
          <w:lang w:eastAsia="ko-KR"/>
        </w:rPr>
        <w:t>한국어</w:t>
      </w:r>
    </w:p>
    <w:p w14:paraId="766F24CA" w14:textId="77777777" w:rsidR="00F3744E" w:rsidRPr="00153444" w:rsidRDefault="009D78F0" w:rsidP="004713FA">
      <w:pPr>
        <w:pStyle w:val="Heading2"/>
        <w:spacing w:before="360" w:after="120" w:line="240" w:lineRule="auto"/>
        <w:rPr>
          <w:rFonts w:asciiTheme="minorBidi" w:eastAsia="Malgun Gothic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616793"/>
      <w:r w:rsidRPr="00153444">
        <w:rPr>
          <w:rFonts w:asciiTheme="minorBidi" w:eastAsia="Malgun Gothic" w:hAnsiTheme="minorBidi" w:cstheme="minorBidi"/>
          <w:lang w:val="ko"/>
        </w:rPr>
        <w:t>이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책자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사용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방법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</w:p>
    <w:p w14:paraId="20E341FC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책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국가장애보험기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(National Disability Insurance Agency, NDIA)</w:t>
      </w:r>
      <w:r w:rsidRPr="00153444">
        <w:rPr>
          <w:rFonts w:asciiTheme="minorBidi" w:eastAsia="Malgun Gothic" w:hAnsiTheme="minorBidi" w:cstheme="minorBidi"/>
          <w:lang w:val="ko" w:eastAsia="ko-KR"/>
        </w:rPr>
        <w:t>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작성했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  <w:r w:rsidRPr="00153444">
        <w:rPr>
          <w:rFonts w:asciiTheme="minorBidi" w:eastAsia="Malgun Gothic" w:hAnsiTheme="minorBidi" w:cstheme="minorBidi"/>
          <w:lang w:val="ko" w:eastAsia="ko"/>
        </w:rPr>
        <w:t>‘</w:t>
      </w:r>
      <w:r w:rsidRPr="00153444">
        <w:rPr>
          <w:rFonts w:asciiTheme="minorBidi" w:eastAsia="Malgun Gothic" w:hAnsiTheme="minorBidi" w:cstheme="minorBidi"/>
          <w:lang w:val="ko" w:eastAsia="ko-KR"/>
        </w:rPr>
        <w:t>우리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(</w:t>
      </w:r>
      <w:r w:rsidRPr="00153444">
        <w:rPr>
          <w:rFonts w:asciiTheme="minorBidi" w:eastAsia="Malgun Gothic" w:hAnsiTheme="minorBidi" w:cstheme="minorBidi"/>
          <w:lang w:val="ko" w:eastAsia="ko-KR"/>
        </w:rPr>
        <w:t>저희</w:t>
      </w:r>
      <w:r w:rsidRPr="00153444">
        <w:rPr>
          <w:rFonts w:asciiTheme="minorBidi" w:eastAsia="Malgun Gothic" w:hAnsiTheme="minorBidi" w:cstheme="minorBidi"/>
          <w:lang w:val="ko" w:eastAsia="ko"/>
        </w:rPr>
        <w:t>)’</w:t>
      </w:r>
      <w:r w:rsidRPr="00153444">
        <w:rPr>
          <w:rFonts w:asciiTheme="minorBidi" w:eastAsia="Malgun Gothic" w:hAnsiTheme="minorBidi" w:cstheme="minorBidi"/>
          <w:lang w:val="ko" w:eastAsia="ko-KR"/>
        </w:rPr>
        <w:t>라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단어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NDIA</w:t>
      </w:r>
      <w:r w:rsidRPr="00153444">
        <w:rPr>
          <w:rFonts w:asciiTheme="minorBidi" w:eastAsia="Malgun Gothic" w:hAnsiTheme="minorBidi" w:cstheme="minorBidi"/>
          <w:lang w:val="ko" w:eastAsia="ko-KR"/>
        </w:rPr>
        <w:t>를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의미합니다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. </w:t>
      </w:r>
    </w:p>
    <w:p w14:paraId="49673571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를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읽기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쉬운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으로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작성했습니다</w:t>
      </w:r>
      <w:r w:rsidRPr="00153444">
        <w:rPr>
          <w:rFonts w:asciiTheme="minorBidi" w:eastAsia="Malgun Gothic" w:hAnsiTheme="minorBidi" w:cstheme="minorBidi"/>
          <w:lang w:val="ko" w:eastAsia="ko"/>
        </w:rPr>
        <w:t>.</w:t>
      </w:r>
    </w:p>
    <w:p w14:paraId="177A022D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몇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단어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굵은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활자체</w:t>
      </w:r>
      <w:r w:rsidRPr="00153444">
        <w:rPr>
          <w:rFonts w:asciiTheme="minorBidi" w:eastAsia="Malgun Gothic" w:hAnsiTheme="minorBidi" w:cstheme="minorBidi"/>
          <w:lang w:val="ko" w:eastAsia="ko-KR"/>
        </w:rPr>
        <w:t>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썼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EB22ED2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자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두껍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둡다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의미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4BB0A26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굵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단어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의미하는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681482C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32 </w:t>
      </w:r>
      <w:r w:rsidRPr="00153444">
        <w:rPr>
          <w:rFonts w:asciiTheme="minorBidi" w:eastAsia="Malgun Gothic" w:hAnsiTheme="minorBidi" w:cstheme="minorBidi"/>
          <w:lang w:val="ko" w:eastAsia="ko-KR"/>
        </w:rPr>
        <w:t>페이지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러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단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록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48BA76D5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읽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쉬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약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46DA1B8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책자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읽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  <w:r w:rsidRPr="00153444">
        <w:rPr>
          <w:rFonts w:asciiTheme="minorBidi" w:eastAsia="Malgun Gothic" w:hAnsiTheme="minorBidi" w:cstheme="minorBidi"/>
          <w:lang w:val="ko" w:eastAsia="ko-KR"/>
        </w:rPr>
        <w:t>친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가족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조력자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CE1EF9A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함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3</w:t>
      </w:r>
      <w:r w:rsidRPr="00153444">
        <w:rPr>
          <w:rFonts w:asciiTheme="minorBidi" w:eastAsia="Malgun Gothic" w:hAnsiTheme="minorBidi" w:cstheme="minorBidi"/>
          <w:lang w:val="ko" w:eastAsia="ko-KR"/>
        </w:rPr>
        <w:t>권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2B1C608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소책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1</w:t>
      </w:r>
      <w:r w:rsidRPr="00153444">
        <w:rPr>
          <w:rFonts w:asciiTheme="minorBidi" w:eastAsia="Malgun Gothic" w:hAnsiTheme="minorBidi" w:cstheme="minorBidi"/>
          <w:lang w:val="ko" w:eastAsia="ko-KR"/>
        </w:rPr>
        <w:t>권에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 </w:t>
      </w:r>
      <w:r w:rsidRPr="00153444">
        <w:rPr>
          <w:rFonts w:asciiTheme="minorBidi" w:eastAsia="Malgun Gothic" w:hAnsiTheme="minorBidi" w:cstheme="minorBidi"/>
          <w:lang w:val="ko" w:eastAsia="ko-KR"/>
        </w:rPr>
        <w:t>신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합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6906E7B6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소책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2</w:t>
      </w:r>
      <w:r w:rsidRPr="00153444">
        <w:rPr>
          <w:rFonts w:asciiTheme="minorBidi" w:eastAsia="Malgun Gothic" w:hAnsiTheme="minorBidi" w:cstheme="minorBidi"/>
          <w:lang w:val="ko" w:eastAsia="ko-KR"/>
        </w:rPr>
        <w:t>권에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만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합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48F423E8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소책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3</w:t>
      </w:r>
      <w:r w:rsidRPr="00153444">
        <w:rPr>
          <w:rFonts w:asciiTheme="minorBidi" w:eastAsia="Malgun Gothic" w:hAnsiTheme="minorBidi" w:cstheme="minorBidi"/>
          <w:lang w:val="ko" w:eastAsia="ko-KR"/>
        </w:rPr>
        <w:t>권에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합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59125F9C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것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2</w:t>
      </w:r>
      <w:r w:rsidRPr="00153444">
        <w:rPr>
          <w:rFonts w:asciiTheme="minorBidi" w:eastAsia="Malgun Gothic" w:hAnsiTheme="minorBidi" w:cstheme="minorBidi"/>
          <w:lang w:val="ko" w:eastAsia="ko-KR"/>
        </w:rPr>
        <w:t>권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0EAC5D4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번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모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없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39B42DE8" w14:textId="77777777" w:rsidR="00316742" w:rsidRPr="00153444" w:rsidRDefault="009D78F0" w:rsidP="004713F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시간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신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편안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속도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책자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읽으시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5051F998" w14:textId="77777777" w:rsidR="005460F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605FD97C" w14:textId="77777777" w:rsidR="003C5D71" w:rsidRDefault="009D78F0" w:rsidP="004713FA">
      <w:pPr>
        <w:pStyle w:val="Heading2"/>
        <w:spacing w:before="120" w:after="120" w:line="240" w:lineRule="auto"/>
        <w:rPr>
          <w:noProof/>
        </w:rPr>
      </w:pPr>
      <w:bookmarkStart w:id="114" w:name="_Toc107319390"/>
      <w:bookmarkStart w:id="115" w:name="_Toc117449432"/>
      <w:bookmarkStart w:id="116" w:name="_Toc118616794"/>
      <w:r w:rsidRPr="00153444">
        <w:rPr>
          <w:rFonts w:asciiTheme="minorBidi" w:eastAsia="Malgun Gothic" w:hAnsiTheme="minorBidi" w:cstheme="minorBidi"/>
          <w:lang w:val="ko"/>
        </w:rPr>
        <w:lastRenderedPageBreak/>
        <w:t>이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문서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내용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proofErr w:type="spellEnd"/>
      <w:r w:rsidRPr="00153444">
        <w:rPr>
          <w:rFonts w:asciiTheme="minorBidi" w:eastAsia="Malgun Gothic" w:hAnsiTheme="minorBidi" w:cstheme="minorBidi"/>
        </w:rPr>
        <w:fldChar w:fldCharType="begin"/>
      </w:r>
      <w:r w:rsidR="00544DA0" w:rsidRPr="00153444">
        <w:rPr>
          <w:rFonts w:asciiTheme="minorBidi" w:eastAsia="Malgun Gothic" w:hAnsiTheme="minorBidi" w:cstheme="minorBidi"/>
          <w:lang w:val="ko"/>
        </w:rPr>
        <w:instrText xml:space="preserve"> TOC \h \z \t "Heading 2,1" </w:instrText>
      </w:r>
      <w:r w:rsidRPr="00153444">
        <w:rPr>
          <w:rFonts w:asciiTheme="minorBidi" w:eastAsia="Malgun Gothic" w:hAnsiTheme="minorBidi" w:cstheme="minorBidi"/>
        </w:rPr>
        <w:fldChar w:fldCharType="separate"/>
      </w:r>
    </w:p>
    <w:p w14:paraId="6531B007" w14:textId="1824ED6C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795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NDIS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플랜이란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무엇입니까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?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795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3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3E3AF421" w14:textId="328AB8FF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796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여러분이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어떻게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플랜을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수립할까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?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796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4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76B46BEE" w14:textId="55517255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797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플랜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수립을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위한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대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전에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어떤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일이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생기나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?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797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5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029D706B" w14:textId="02E12078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798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플랜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수립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대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준비하기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798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7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6CEE5C29" w14:textId="1594F151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799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여러분에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대한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정보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799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9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0F527FF2" w14:textId="71483F71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800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지원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자금을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어떻게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관리하시겠습니까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?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800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26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6B031272" w14:textId="547100E3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801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플랜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수립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대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후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절차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무엇입니까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?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801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28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6FE78DB5" w14:textId="3FCC19DF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802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myplace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사용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방법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802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29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213440FB" w14:textId="4DFBDD0B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803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여러분이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여러분의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플랜에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포함된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내용에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동의하지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않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경우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어떻게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해야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할까요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?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803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30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6CADAA22" w14:textId="59A82249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804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추가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정보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804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31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5D64C918" w14:textId="0AF4171D" w:rsidR="003C5D71" w:rsidRPr="003C5D71" w:rsidRDefault="009D78F0" w:rsidP="003C5D71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6805" w:history="1"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단어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 xml:space="preserve"> </w:t>
        </w:r>
        <w:r w:rsidR="003C5D71" w:rsidRPr="003C5D71">
          <w:rPr>
            <w:rStyle w:val="Hyperlink"/>
            <w:rFonts w:asciiTheme="minorBidi" w:eastAsia="Malgun Gothic" w:hAnsiTheme="minorBidi" w:cstheme="minorBidi"/>
            <w:lang w:val="ko"/>
          </w:rPr>
          <w:t>목록</w:t>
        </w:r>
        <w:r w:rsidR="003C5D71" w:rsidRPr="003C5D71">
          <w:rPr>
            <w:rFonts w:asciiTheme="minorBidi" w:hAnsiTheme="minorBidi" w:cstheme="minorBidi"/>
            <w:webHidden/>
          </w:rPr>
          <w:tab/>
        </w:r>
        <w:r w:rsidR="003C5D71" w:rsidRPr="003C5D71">
          <w:rPr>
            <w:rFonts w:asciiTheme="minorBidi" w:hAnsiTheme="minorBidi" w:cstheme="minorBidi"/>
            <w:webHidden/>
          </w:rPr>
          <w:fldChar w:fldCharType="begin"/>
        </w:r>
        <w:r w:rsidR="003C5D71" w:rsidRPr="003C5D71">
          <w:rPr>
            <w:rFonts w:asciiTheme="minorBidi" w:hAnsiTheme="minorBidi" w:cstheme="minorBidi"/>
            <w:webHidden/>
          </w:rPr>
          <w:instrText xml:space="preserve"> PAGEREF _Toc118616805 \h </w:instrText>
        </w:r>
        <w:r w:rsidR="003C5D71" w:rsidRPr="003C5D71">
          <w:rPr>
            <w:rFonts w:asciiTheme="minorBidi" w:hAnsiTheme="minorBidi" w:cstheme="minorBidi"/>
            <w:webHidden/>
          </w:rPr>
        </w:r>
        <w:r w:rsidR="003C5D71" w:rsidRPr="003C5D71">
          <w:rPr>
            <w:rFonts w:asciiTheme="minorBidi" w:hAnsiTheme="minorBidi" w:cstheme="minorBidi"/>
            <w:webHidden/>
          </w:rPr>
          <w:fldChar w:fldCharType="separate"/>
        </w:r>
        <w:r w:rsidR="00824C82">
          <w:rPr>
            <w:rFonts w:asciiTheme="minorBidi" w:hAnsiTheme="minorBidi" w:cstheme="minorBidi"/>
            <w:webHidden/>
          </w:rPr>
          <w:t>32</w:t>
        </w:r>
        <w:r w:rsidR="003C5D71" w:rsidRPr="003C5D71">
          <w:rPr>
            <w:rFonts w:asciiTheme="minorBidi" w:hAnsiTheme="minorBidi" w:cstheme="minorBidi"/>
            <w:webHidden/>
          </w:rPr>
          <w:fldChar w:fldCharType="end"/>
        </w:r>
      </w:hyperlink>
    </w:p>
    <w:p w14:paraId="63DDD704" w14:textId="77777777" w:rsidR="00EB07E5" w:rsidRPr="00153444" w:rsidRDefault="009D78F0" w:rsidP="004713FA">
      <w:pPr>
        <w:pStyle w:val="TOC1"/>
        <w:pBdr>
          <w:between w:val="single" w:sz="4" w:space="2" w:color="6B2976"/>
        </w:pBdr>
        <w:spacing w:after="120" w:line="240" w:lineRule="auto"/>
        <w:rPr>
          <w:rFonts w:asciiTheme="minorBidi" w:eastAsia="Malgun Gothic" w:hAnsiTheme="minorBidi" w:cstheme="minorBidi"/>
          <w:b/>
          <w:bCs/>
          <w:color w:val="6B2976"/>
          <w:sz w:val="36"/>
          <w:szCs w:val="26"/>
        </w:rPr>
      </w:pPr>
      <w:r w:rsidRPr="00153444">
        <w:rPr>
          <w:rFonts w:asciiTheme="minorBidi" w:eastAsia="Malgun Gothic" w:hAnsiTheme="minorBidi" w:cstheme="minorBidi"/>
        </w:rPr>
        <w:fldChar w:fldCharType="end"/>
      </w:r>
      <w:r w:rsidRPr="00153444">
        <w:rPr>
          <w:rFonts w:asciiTheme="minorBidi" w:eastAsia="Malgun Gothic" w:hAnsiTheme="minorBidi" w:cstheme="minorBidi"/>
        </w:rPr>
        <w:br w:type="page"/>
      </w:r>
    </w:p>
    <w:p w14:paraId="508E9D21" w14:textId="77777777" w:rsidR="00D61512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17" w:name="_Toc118616795"/>
      <w:r w:rsidRPr="00153444">
        <w:rPr>
          <w:rFonts w:asciiTheme="minorBidi" w:eastAsia="Malgun Gothic" w:hAnsiTheme="minorBidi" w:cstheme="minorBidi"/>
          <w:lang w:val="ko"/>
        </w:rPr>
        <w:lastRenderedPageBreak/>
        <w:t xml:space="preserve">NDIS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플랜이란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무엇입니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  <w:bookmarkEnd w:id="117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</w:p>
    <w:p w14:paraId="0A2ECB51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NDIS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>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공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서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03A8B1D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r w:rsidRPr="00153444">
        <w:rPr>
          <w:rFonts w:asciiTheme="minorBidi" w:eastAsia="Malgun Gothic" w:hAnsiTheme="minorBidi" w:cstheme="minorBidi"/>
          <w:lang w:val="ko"/>
        </w:rPr>
        <w:t>및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목표</w:t>
      </w:r>
      <w:proofErr w:type="spellEnd"/>
    </w:p>
    <w:p w14:paraId="20F7A337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</w:t>
      </w:r>
    </w:p>
    <w:p w14:paraId="573D39FD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NDIS</w:t>
      </w:r>
      <w:r w:rsidRPr="00153444">
        <w:rPr>
          <w:rFonts w:asciiTheme="minorBidi" w:eastAsia="Malgun Gothic" w:hAnsiTheme="minorBidi" w:cstheme="minorBidi"/>
          <w:lang w:val="ko" w:eastAsia="ko-KR"/>
        </w:rPr>
        <w:t>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불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2E683E9" w14:textId="77777777" w:rsidR="0055512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책자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것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>(Plan)</w:t>
      </w:r>
      <w:r w:rsidRPr="00153444">
        <w:rPr>
          <w:rFonts w:asciiTheme="minorBidi" w:eastAsia="Malgun Gothic" w:hAnsiTheme="minorBidi" w:cstheme="minorBidi"/>
          <w:lang w:val="ko" w:eastAsia="ko-KR"/>
        </w:rPr>
        <w:t>이라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부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05F7C27" w14:textId="77777777" w:rsidR="008C090C" w:rsidRPr="00153444" w:rsidRDefault="009D78F0" w:rsidP="004713FA">
      <w:pPr>
        <w:spacing w:before="0"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2A2ABD56" w14:textId="77777777" w:rsidR="00D61512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18" w:name="_Toc118616796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여러분이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어떻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플랜을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수립할까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  <w:bookmarkEnd w:id="118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</w:p>
    <w:p w14:paraId="44AE4590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참여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그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참가자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(participants)</w:t>
      </w:r>
      <w:r w:rsidRPr="00153444">
        <w:rPr>
          <w:rFonts w:asciiTheme="minorBidi" w:eastAsia="Malgun Gothic" w:hAnsiTheme="minorBidi" w:cstheme="minorBidi"/>
          <w:lang w:val="ko" w:eastAsia="ko-KR"/>
        </w:rPr>
        <w:t>라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CAF7D6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참가자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되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만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드립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36BAFD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모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하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전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해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544AA1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통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63DDA91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에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대해</w:t>
      </w:r>
      <w:proofErr w:type="spellEnd"/>
    </w:p>
    <w:p w14:paraId="6DF6DF17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지금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여러분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인생에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무슨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일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일어나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32D95D3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만들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달성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들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야기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7D98AC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리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추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4FAEBE6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얻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</w:t>
      </w:r>
      <w:r w:rsidRPr="00153444">
        <w:rPr>
          <w:rFonts w:asciiTheme="minorBidi" w:eastAsia="Malgun Gothic" w:hAnsiTheme="minorBidi" w:cstheme="minorBidi"/>
          <w:lang w:val="ko" w:eastAsia="ko-KR"/>
        </w:rPr>
        <w:t>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만들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DCC414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완성되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승인할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FF106EE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모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용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동의한다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뜻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CA38C8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95346D4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결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AD0EB9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예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들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가족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구성원이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친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BEAB8A7" w14:textId="77777777" w:rsidR="000B631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36BAAC85" w14:textId="77777777" w:rsidR="006B461C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  <w:lang w:val="en-AU"/>
        </w:rPr>
      </w:pPr>
      <w:bookmarkStart w:id="119" w:name="_Toc118616797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플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수립을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위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대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전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어떤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일이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생기나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  <w:bookmarkEnd w:id="119"/>
    </w:p>
    <w:p w14:paraId="32793997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 </w:t>
      </w:r>
      <w:r w:rsidRPr="00153444">
        <w:rPr>
          <w:rFonts w:asciiTheme="minorBidi" w:eastAsia="Malgun Gothic" w:hAnsiTheme="minorBidi" w:cstheme="minorBidi"/>
          <w:lang w:val="ko" w:eastAsia="ko-KR"/>
        </w:rPr>
        <w:t>가입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신청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공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모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FA3366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기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으로부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공받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36C45B2" w14:textId="77777777" w:rsidR="00316742" w:rsidRPr="00153444" w:rsidRDefault="009D78F0" w:rsidP="004713FA">
      <w:pPr>
        <w:pStyle w:val="ListParagraph"/>
        <w:numPr>
          <w:ilvl w:val="0"/>
          <w:numId w:val="11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의사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또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기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의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종사자</w:t>
      </w:r>
    </w:p>
    <w:p w14:paraId="4BBAA3CA" w14:textId="77777777" w:rsidR="00316742" w:rsidRPr="00153444" w:rsidRDefault="009D78F0" w:rsidP="004713FA">
      <w:pPr>
        <w:pStyle w:val="ListParagraph"/>
        <w:numPr>
          <w:ilvl w:val="0"/>
          <w:numId w:val="11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용하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서비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522A6C5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기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로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항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되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08A943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언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원하는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하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저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락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F655A6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현지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코디네이터가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드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E48DE8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코디네이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찾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용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돕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C8DD017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유아기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파트너</w:t>
      </w:r>
      <w:r w:rsidRPr="00153444">
        <w:rPr>
          <w:rFonts w:asciiTheme="minorBidi" w:eastAsia="Malgun Gothic" w:hAnsiTheme="minorBidi" w:cstheme="minorBidi"/>
          <w:lang w:val="ko" w:eastAsia="ko-KR"/>
        </w:rPr>
        <w:t>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취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774BD2E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유아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파트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아동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족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찾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48A316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NDIA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플래너</w:t>
      </w:r>
      <w:r w:rsidRPr="00153444">
        <w:rPr>
          <w:rFonts w:asciiTheme="minorBidi" w:eastAsia="Malgun Gothic" w:hAnsiTheme="minorBidi" w:cstheme="minorBidi"/>
          <w:lang w:val="ko" w:eastAsia="ko-KR"/>
        </w:rPr>
        <w:t>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드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4951B6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새로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세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748E4A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떻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원하는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물어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277E6C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예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들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말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CDC5407" w14:textId="77777777" w:rsidR="00316742" w:rsidRPr="00153444" w:rsidRDefault="009D78F0" w:rsidP="004713FA">
      <w:pPr>
        <w:pStyle w:val="ListParagraph"/>
        <w:numPr>
          <w:ilvl w:val="0"/>
          <w:numId w:val="42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플랜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수립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대화를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r w:rsidRPr="00153444">
        <w:rPr>
          <w:rFonts w:asciiTheme="minorBidi" w:eastAsia="Malgun Gothic" w:hAnsiTheme="minorBidi"/>
          <w:lang w:val="ko"/>
        </w:rPr>
        <w:t>할</w:t>
      </w:r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장소</w:t>
      </w:r>
      <w:proofErr w:type="spellEnd"/>
    </w:p>
    <w:p w14:paraId="0B906930" w14:textId="77777777" w:rsidR="00316742" w:rsidRPr="00153444" w:rsidRDefault="009D78F0" w:rsidP="004713FA">
      <w:pPr>
        <w:pStyle w:val="ListParagraph"/>
        <w:numPr>
          <w:ilvl w:val="0"/>
          <w:numId w:val="4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플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립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대화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방법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3E200558" w14:textId="29F16393" w:rsidR="00C1392B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유아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파트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현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코디네이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A </w:t>
      </w:r>
      <w:r w:rsidRPr="00153444">
        <w:rPr>
          <w:rFonts w:asciiTheme="minorBidi" w:eastAsia="Malgun Gothic" w:hAnsiTheme="minorBidi" w:cstheme="minorBidi"/>
          <w:lang w:val="ko" w:eastAsia="ko-KR"/>
        </w:rPr>
        <w:t>플래너의</w:t>
      </w:r>
      <w:r w:rsidR="004713FA">
        <w:rPr>
          <w:rFonts w:asciiTheme="minorBidi" w:eastAsia="Malgun Gothic" w:hAnsiTheme="minorBidi" w:cstheme="minorBidi"/>
          <w:lang w:val="ko" w:eastAsia="ko-KR"/>
        </w:rPr>
        <w:br/>
      </w:r>
      <w:r w:rsidRPr="00153444">
        <w:rPr>
          <w:rFonts w:asciiTheme="minorBidi" w:eastAsia="Malgun Gothic" w:hAnsiTheme="minorBidi" w:cstheme="minorBidi"/>
          <w:lang w:val="ko" w:eastAsia="ko-KR"/>
        </w:rPr>
        <w:t>연락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3C2767" w:rsidRPr="00153444" w14:paraId="6F3B20C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D79CF91" w14:textId="77777777" w:rsidR="00316742" w:rsidRPr="00153444" w:rsidRDefault="009D78F0" w:rsidP="004713FA">
            <w:pPr>
              <w:pStyle w:val="captions"/>
              <w:jc w:val="left"/>
              <w:rPr>
                <w:rFonts w:asciiTheme="minorBidi" w:eastAsia="Malgun Gothic" w:hAnsiTheme="minorBidi" w:cstheme="minorBidi"/>
              </w:rPr>
            </w:pPr>
            <w:r w:rsidRPr="00153444">
              <w:rPr>
                <w:rFonts w:asciiTheme="minorBidi" w:eastAsia="Malgun Gothic" w:hAnsiTheme="minorBidi" w:cstheme="minorBidi"/>
                <w:lang w:val="ko"/>
              </w:rPr>
              <w:t>이름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51CDC44" w14:textId="77777777" w:rsidR="00316742" w:rsidRPr="00153444" w:rsidRDefault="00316742" w:rsidP="004713F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  <w:tr w:rsidR="003C2767" w:rsidRPr="00153444" w14:paraId="7DEBA06F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A663B4E" w14:textId="77777777" w:rsidR="00316742" w:rsidRPr="00153444" w:rsidRDefault="009D78F0" w:rsidP="004713FA">
            <w:pPr>
              <w:pStyle w:val="captions"/>
              <w:jc w:val="left"/>
              <w:rPr>
                <w:rFonts w:asciiTheme="minorBidi" w:eastAsia="Malgun Gothic" w:hAnsiTheme="minorBidi" w:cstheme="minorBidi"/>
              </w:rPr>
            </w:pPr>
            <w:r w:rsidRPr="00153444">
              <w:rPr>
                <w:rFonts w:asciiTheme="minorBidi" w:eastAsia="Malgun Gothic" w:hAnsiTheme="minorBidi" w:cstheme="minorBidi"/>
                <w:lang w:val="ko"/>
              </w:rPr>
              <w:t>전화</w:t>
            </w:r>
            <w:r w:rsidRPr="00153444">
              <w:rPr>
                <w:rFonts w:asciiTheme="minorBidi" w:eastAsia="Malgun Gothic" w:hAnsiTheme="minorBidi" w:cstheme="minorBidi"/>
                <w:lang w:val="ko"/>
              </w:rPr>
              <w:t xml:space="preserve"> </w:t>
            </w:r>
            <w:r w:rsidRPr="00153444">
              <w:rPr>
                <w:rFonts w:asciiTheme="minorBidi" w:eastAsia="Malgun Gothic" w:hAnsiTheme="minorBidi" w:cstheme="minorBidi"/>
                <w:lang w:val="ko"/>
              </w:rPr>
              <w:t>번호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EFDE94A" w14:textId="77777777" w:rsidR="00316742" w:rsidRPr="00153444" w:rsidRDefault="00316742" w:rsidP="004713F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  <w:tr w:rsidR="003C2767" w:rsidRPr="00153444" w14:paraId="43DE5D14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376B962" w14:textId="77777777" w:rsidR="00316742" w:rsidRPr="00153444" w:rsidRDefault="009D78F0" w:rsidP="004713FA">
            <w:pPr>
              <w:pStyle w:val="captions"/>
              <w:jc w:val="left"/>
              <w:rPr>
                <w:rFonts w:asciiTheme="minorBidi" w:eastAsia="Malgun Gothic" w:hAnsiTheme="minorBidi" w:cstheme="minorBidi"/>
              </w:rPr>
            </w:pPr>
            <w:r w:rsidRPr="00153444">
              <w:rPr>
                <w:rFonts w:asciiTheme="minorBidi" w:eastAsia="Malgun Gothic" w:hAnsiTheme="minorBidi" w:cstheme="minorBidi"/>
                <w:lang w:val="ko"/>
              </w:rPr>
              <w:t>이메일</w:t>
            </w:r>
            <w:r w:rsidRPr="00153444">
              <w:rPr>
                <w:rFonts w:asciiTheme="minorBidi" w:eastAsia="Malgun Gothic" w:hAnsiTheme="minorBidi" w:cstheme="minorBidi"/>
                <w:lang w:val="ko"/>
              </w:rPr>
              <w:t xml:space="preserve"> </w:t>
            </w:r>
            <w:r w:rsidRPr="00153444">
              <w:rPr>
                <w:rFonts w:asciiTheme="minorBidi" w:eastAsia="Malgun Gothic" w:hAnsiTheme="minorBidi" w:cstheme="minorBidi"/>
                <w:lang w:val="ko"/>
              </w:rPr>
              <w:t>주소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B2D692" w14:textId="77777777" w:rsidR="00316742" w:rsidRPr="00153444" w:rsidRDefault="00316742" w:rsidP="004713F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  <w:tr w:rsidR="003C2767" w:rsidRPr="00153444" w14:paraId="5DD024C4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4A5B164" w14:textId="77777777" w:rsidR="00316742" w:rsidRPr="00153444" w:rsidRDefault="009D78F0" w:rsidP="004713FA">
            <w:pPr>
              <w:pStyle w:val="captions"/>
              <w:jc w:val="left"/>
              <w:rPr>
                <w:rFonts w:asciiTheme="minorBidi" w:eastAsia="Malgun Gothic" w:hAnsiTheme="minorBidi" w:cstheme="minorBidi"/>
              </w:rPr>
            </w:pPr>
            <w:r w:rsidRPr="00153444">
              <w:rPr>
                <w:rFonts w:asciiTheme="minorBidi" w:eastAsia="Malgun Gothic" w:hAnsiTheme="minorBidi" w:cstheme="minorBidi"/>
                <w:lang w:val="ko"/>
              </w:rPr>
              <w:t>사무실</w:t>
            </w:r>
            <w:r w:rsidRPr="00153444">
              <w:rPr>
                <w:rFonts w:asciiTheme="minorBidi" w:eastAsia="Malgun Gothic" w:hAnsiTheme="minorBidi" w:cstheme="minorBidi"/>
                <w:lang w:val="ko"/>
              </w:rPr>
              <w:t xml:space="preserve"> </w:t>
            </w:r>
            <w:r w:rsidRPr="00153444">
              <w:rPr>
                <w:rFonts w:asciiTheme="minorBidi" w:eastAsia="Malgun Gothic" w:hAnsiTheme="minorBidi" w:cstheme="minorBidi"/>
                <w:lang w:val="ko"/>
              </w:rPr>
              <w:t>주소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3931D1A" w14:textId="77777777" w:rsidR="00316742" w:rsidRPr="00153444" w:rsidRDefault="00316742" w:rsidP="004713F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</w:tbl>
    <w:p w14:paraId="151F677F" w14:textId="77777777" w:rsidR="00C1392B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</w:rPr>
        <w:br w:type="page"/>
      </w:r>
    </w:p>
    <w:p w14:paraId="70D22303" w14:textId="77777777" w:rsidR="00131A80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20" w:name="_Toc118616798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플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수립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대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준비하기</w:t>
      </w:r>
      <w:bookmarkEnd w:id="120"/>
      <w:proofErr w:type="spellEnd"/>
    </w:p>
    <w:p w14:paraId="48962CEA" w14:textId="77777777" w:rsidR="00F32CD7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야기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4445EC8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야기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9905AAD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현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슨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는지</w:t>
      </w:r>
    </w:p>
    <w:p w14:paraId="41F371F1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미래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슨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지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367154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질문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4A704E8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목표</w:t>
      </w:r>
      <w:proofErr w:type="spellEnd"/>
    </w:p>
    <w:p w14:paraId="6673E4C9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어디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살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누구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함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살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071CEF2E" w14:textId="77777777" w:rsidR="00E520B3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항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질문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C106A5C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현재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어떤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받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지</w:t>
      </w:r>
    </w:p>
    <w:p w14:paraId="1CCD4389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재미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어떤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일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것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좋아하는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09A498D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인지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서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질문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A88412E" w14:textId="77777777" w:rsidR="00316742" w:rsidRPr="00153444" w:rsidRDefault="009D78F0" w:rsidP="004713FA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기술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개발</w:t>
      </w:r>
      <w:proofErr w:type="spellEnd"/>
    </w:p>
    <w:p w14:paraId="283949B8" w14:textId="77777777" w:rsidR="00316742" w:rsidRPr="00153444" w:rsidRDefault="009D78F0" w:rsidP="004713FA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스스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많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일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해내기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38CDE0A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소책자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준비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D31159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준비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질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F169D1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책자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나중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답변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공유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상</w:t>
      </w:r>
      <w:r w:rsidRPr="00153444">
        <w:rPr>
          <w:rFonts w:asciiTheme="minorBidi" w:eastAsia="Malgun Gothic" w:hAnsiTheme="minorBidi" w:cstheme="minorBidi"/>
          <w:lang w:val="ko" w:eastAsia="ko-KR"/>
        </w:rPr>
        <w:t>자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1958DF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공유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모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1750EE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귀하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모든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정보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:</w:t>
      </w:r>
    </w:p>
    <w:p w14:paraId="32C8C420" w14:textId="77777777" w:rsidR="00316742" w:rsidRPr="00153444" w:rsidRDefault="009D78F0" w:rsidP="004713FA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안전하고</w:t>
      </w:r>
      <w:proofErr w:type="spellEnd"/>
    </w:p>
    <w:p w14:paraId="5B18D92A" w14:textId="77777777" w:rsidR="00FF3BE5" w:rsidRPr="00153444" w:rsidRDefault="009D78F0" w:rsidP="004713FA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algun Gothic" w:hAnsiTheme="minorBidi"/>
          <w:b/>
          <w:bCs/>
          <w:szCs w:val="26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비공개로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보관됩니다</w:t>
      </w:r>
      <w:proofErr w:type="spellEnd"/>
      <w:r w:rsidRPr="00153444">
        <w:rPr>
          <w:rFonts w:asciiTheme="minorBidi" w:eastAsia="Malgun Gothic" w:hAnsiTheme="minorBidi"/>
          <w:lang w:val="ko"/>
        </w:rPr>
        <w:t>.</w:t>
      </w:r>
      <w:r w:rsidRPr="00153444">
        <w:rPr>
          <w:rFonts w:asciiTheme="minorBidi" w:eastAsia="Malgun Gothic" w:hAnsiTheme="minorBidi"/>
          <w:lang w:val="ko"/>
        </w:rPr>
        <w:br w:type="page"/>
      </w:r>
    </w:p>
    <w:p w14:paraId="634FFC6B" w14:textId="77777777" w:rsidR="00514BC0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무엇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지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와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0E937EC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오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항목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져오십시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B72321D" w14:textId="77777777" w:rsidR="00316742" w:rsidRPr="00153444" w:rsidRDefault="009D78F0" w:rsidP="004713FA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</w:rPr>
      </w:pPr>
      <w:r w:rsidRPr="00153444">
        <w:rPr>
          <w:rFonts w:asciiTheme="minorBidi" w:eastAsia="Malgun Gothic" w:hAnsiTheme="minorBidi"/>
          <w:lang w:val="ko"/>
        </w:rPr>
        <w:t>이</w:t>
      </w:r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소책자</w:t>
      </w:r>
      <w:proofErr w:type="spellEnd"/>
    </w:p>
    <w:p w14:paraId="76F95C5F" w14:textId="77777777" w:rsidR="00316742" w:rsidRPr="00153444" w:rsidRDefault="009D78F0" w:rsidP="004713FA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운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면허증이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여권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같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신분증</w:t>
      </w:r>
    </w:p>
    <w:p w14:paraId="5759A08C" w14:textId="77777777" w:rsidR="00316742" w:rsidRPr="00153444" w:rsidRDefault="009D78F0" w:rsidP="004713FA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용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보조기구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또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장비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목록</w:t>
      </w:r>
    </w:p>
    <w:p w14:paraId="2470F467" w14:textId="77777777" w:rsidR="00316742" w:rsidRPr="00153444" w:rsidRDefault="009D78F0" w:rsidP="004713FA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 xml:space="preserve">myGov </w:t>
      </w:r>
      <w:r w:rsidRPr="00153444">
        <w:rPr>
          <w:rFonts w:asciiTheme="minorBidi" w:eastAsia="Malgun Gothic" w:hAnsiTheme="minorBidi"/>
          <w:lang w:val="ko" w:eastAsia="ko-KR"/>
        </w:rPr>
        <w:t>로그인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및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암호</w:t>
      </w:r>
    </w:p>
    <w:p w14:paraId="1C5CC938" w14:textId="77777777" w:rsidR="00316742" w:rsidRPr="00153444" w:rsidRDefault="009D78F0" w:rsidP="004713FA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은행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계좌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정보</w:t>
      </w:r>
      <w:proofErr w:type="spellEnd"/>
    </w:p>
    <w:p w14:paraId="2EA02CDB" w14:textId="77777777" w:rsidR="00316742" w:rsidRPr="00153444" w:rsidRDefault="009D78F0" w:rsidP="004713FA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의사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또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의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종사자로부터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받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모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정보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51E59A49" w14:textId="77777777" w:rsidR="00C750A7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누구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함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나요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705CBC5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혼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오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0B2E71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동반하거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참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A585D42" w14:textId="77777777" w:rsidR="00316742" w:rsidRPr="00153444" w:rsidRDefault="009D78F0" w:rsidP="004713FA">
      <w:pPr>
        <w:pStyle w:val="ListParagraph"/>
        <w:numPr>
          <w:ilvl w:val="0"/>
          <w:numId w:val="30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가족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구성원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또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친구</w:t>
      </w:r>
      <w:proofErr w:type="spellEnd"/>
    </w:p>
    <w:p w14:paraId="0AFE8924" w14:textId="77777777" w:rsidR="00316742" w:rsidRPr="00153444" w:rsidRDefault="009D78F0" w:rsidP="004713FA">
      <w:pPr>
        <w:pStyle w:val="ListParagraph"/>
        <w:numPr>
          <w:ilvl w:val="0"/>
          <w:numId w:val="30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대변자</w:t>
      </w:r>
      <w:r w:rsidRPr="00153444">
        <w:rPr>
          <w:rFonts w:asciiTheme="minorBidi" w:eastAsia="Malgun Gothic" w:hAnsiTheme="minorBidi"/>
          <w:lang w:val="ko" w:eastAsia="ko-KR"/>
        </w:rPr>
        <w:t xml:space="preserve"> (Advocate) – </w:t>
      </w:r>
      <w:r w:rsidRPr="00153444">
        <w:rPr>
          <w:rFonts w:asciiTheme="minorBidi" w:eastAsia="Malgun Gothic" w:hAnsiTheme="minorBidi"/>
          <w:lang w:val="ko" w:eastAsia="ko-KR"/>
        </w:rPr>
        <w:t>장애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람들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대변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람</w:t>
      </w:r>
      <w:r w:rsidRPr="00153444">
        <w:rPr>
          <w:rFonts w:asciiTheme="minorBidi" w:eastAsia="Malgun Gothic" w:hAnsiTheme="minorBidi"/>
          <w:lang w:val="ko" w:eastAsia="ko-KR"/>
        </w:rPr>
        <w:t xml:space="preserve">. </w:t>
      </w:r>
    </w:p>
    <w:p w14:paraId="61DFED96" w14:textId="77777777" w:rsidR="007872CE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b/>
          <w:bCs/>
          <w:szCs w:val="26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66AA8694" w14:textId="77777777" w:rsidR="009F1824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  <w:lang w:val="en-AU"/>
        </w:rPr>
      </w:pPr>
      <w:bookmarkStart w:id="121" w:name="_Toc118616799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여러분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대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정보</w:t>
      </w:r>
      <w:bookmarkEnd w:id="121"/>
      <w:proofErr w:type="spellEnd"/>
    </w:p>
    <w:p w14:paraId="36F9DBF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세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A788AC4" w14:textId="77777777" w:rsidR="00E90BC9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하는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D705A97" w14:textId="77777777" w:rsidR="00E520B3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이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무엇입니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44D1AC2B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A504773" w14:textId="77777777" w:rsidR="00E520B3" w:rsidRPr="00153444" w:rsidRDefault="00E520B3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3AC6B999" w14:textId="77777777" w:rsidR="00E520B3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생년월일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2B50C0C0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4CB0376" w14:textId="77777777" w:rsidR="00E520B3" w:rsidRPr="00153444" w:rsidRDefault="00E520B3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53FF5B64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NDIS </w:t>
      </w:r>
      <w:r w:rsidRPr="00153444">
        <w:rPr>
          <w:rFonts w:asciiTheme="minorBidi" w:eastAsia="Malgun Gothic" w:hAnsiTheme="minorBidi" w:cstheme="minorBidi"/>
          <w:lang w:val="ko" w:eastAsia="ko-KR"/>
        </w:rPr>
        <w:t>참가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번호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0661FCC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편지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번호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찾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82AEB8D" w14:textId="77777777" w:rsidR="00316742" w:rsidRPr="00153444" w:rsidRDefault="009D78F0" w:rsidP="004713FA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우리가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보내드린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편지</w:t>
      </w:r>
      <w:proofErr w:type="spellEnd"/>
    </w:p>
    <w:p w14:paraId="219B8632" w14:textId="77777777" w:rsidR="00316742" w:rsidRPr="00153444" w:rsidRDefault="009D78F0" w:rsidP="004713FA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NDIS</w:t>
      </w:r>
      <w:r w:rsidRPr="00153444">
        <w:rPr>
          <w:rFonts w:asciiTheme="minorBidi" w:eastAsia="Malgun Gothic" w:hAnsiTheme="minorBidi"/>
          <w:lang w:val="ko" w:eastAsia="ko-KR"/>
        </w:rPr>
        <w:t>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가입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다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말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편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243DB50A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77FD4F" w14:textId="77777777" w:rsidR="00153D3D" w:rsidRPr="00153444" w:rsidRDefault="00153D3D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6E570557" w14:textId="77777777" w:rsidR="00825935" w:rsidRPr="00153444" w:rsidRDefault="00825935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p w14:paraId="1B74CA1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유형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6639EEC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7A05B5" w14:textId="77777777" w:rsidR="00825935" w:rsidRPr="00153444" w:rsidRDefault="00825935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578A5C6D" w14:textId="77777777" w:rsidR="00825935" w:rsidRPr="00153444" w:rsidRDefault="00825935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p w14:paraId="72089F68" w14:textId="77777777" w:rsidR="00555121" w:rsidRPr="00153444" w:rsidRDefault="009D78F0" w:rsidP="004713FA">
      <w:pPr>
        <w:spacing w:before="0" w:after="0" w:line="240" w:lineRule="auto"/>
        <w:rPr>
          <w:rFonts w:asciiTheme="minorBidi" w:eastAsia="Malgun Gothic" w:hAnsiTheme="minorBidi" w:cstheme="minorBidi"/>
          <w:spacing w:val="-4"/>
          <w:lang w:eastAsia="ko-KR"/>
        </w:rPr>
      </w:pPr>
      <w:r w:rsidRPr="00153444">
        <w:rPr>
          <w:rFonts w:asciiTheme="minorBidi" w:eastAsia="Malgun Gothic" w:hAnsiTheme="minorBidi" w:cstheme="minorBidi"/>
          <w:spacing w:val="-4"/>
          <w:lang w:eastAsia="ko-KR"/>
        </w:rPr>
        <w:br w:type="page"/>
      </w:r>
    </w:p>
    <w:p w14:paraId="4FD8428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spacing w:val="-4"/>
          <w:lang w:eastAsia="ko-KR"/>
        </w:rPr>
      </w:pP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lastRenderedPageBreak/>
        <w:t>장애가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일상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생활에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영향을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미칩니까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?</w:t>
      </w:r>
    </w:p>
    <w:p w14:paraId="367C341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예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들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활동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하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55E73F67" w14:textId="77777777" w:rsidR="00316742" w:rsidRPr="00153444" w:rsidRDefault="009D78F0" w:rsidP="004713FA">
      <w:pPr>
        <w:pStyle w:val="ListParagraph"/>
        <w:numPr>
          <w:ilvl w:val="0"/>
          <w:numId w:val="17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움직이는데</w:t>
      </w:r>
      <w:proofErr w:type="spellEnd"/>
    </w:p>
    <w:p w14:paraId="23784596" w14:textId="77777777" w:rsidR="00316742" w:rsidRPr="00153444" w:rsidRDefault="009D78F0" w:rsidP="004713FA">
      <w:pPr>
        <w:pStyle w:val="ListParagraph"/>
        <w:numPr>
          <w:ilvl w:val="0"/>
          <w:numId w:val="17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요리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같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일상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업무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행하는데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581245EF" w14:textId="77777777" w:rsidR="0060201F" w:rsidRPr="00153444" w:rsidRDefault="0060201F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57418D6C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011D5BD" w14:textId="77777777" w:rsidR="0060201F" w:rsidRPr="00153444" w:rsidRDefault="0060201F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08DB594E" w14:textId="77777777" w:rsidR="00316742" w:rsidRPr="00153444" w:rsidRDefault="009D78F0" w:rsidP="004713FA">
      <w:pPr>
        <w:spacing w:before="48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들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1FDBC7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요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5E34AEE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어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26267CD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무슨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좋아하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2D8FB19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일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거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직업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지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7C9D1996" w14:textId="77777777" w:rsidR="0015692B" w:rsidRPr="00153444" w:rsidRDefault="0015692B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36CBDC34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1EB9BFC" w14:textId="77777777" w:rsidR="0015692B" w:rsidRPr="00153444" w:rsidRDefault="0015692B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2AE9E539" w14:textId="77777777" w:rsidR="00D70763" w:rsidRPr="00153444" w:rsidRDefault="009D78F0" w:rsidP="004713FA">
      <w:pPr>
        <w:spacing w:before="0" w:after="0" w:line="240" w:lineRule="auto"/>
        <w:rPr>
          <w:rFonts w:asciiTheme="minorBidi" w:eastAsia="Malgun Gothic" w:hAnsiTheme="minorBidi" w:cstheme="minorBidi"/>
          <w:b/>
          <w:bCs/>
          <w:szCs w:val="26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6A0B85BC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매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용하는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71668D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기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1C00CDE" w14:textId="77777777" w:rsidR="00316742" w:rsidRPr="00153444" w:rsidRDefault="009D78F0" w:rsidP="004713FA">
      <w:pPr>
        <w:pStyle w:val="ListParagraph"/>
        <w:numPr>
          <w:ilvl w:val="0"/>
          <w:numId w:val="18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지역사회로부터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지원</w:t>
      </w:r>
      <w:proofErr w:type="spellEnd"/>
    </w:p>
    <w:p w14:paraId="0FBA6C8E" w14:textId="77777777" w:rsidR="00316742" w:rsidRPr="00153444" w:rsidRDefault="009D78F0" w:rsidP="004713FA">
      <w:pPr>
        <w:pStyle w:val="ListParagraph"/>
        <w:numPr>
          <w:ilvl w:val="0"/>
          <w:numId w:val="18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정부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지원</w:t>
      </w:r>
      <w:proofErr w:type="spellEnd"/>
      <w:r w:rsidRPr="00153444">
        <w:rPr>
          <w:rFonts w:asciiTheme="minorBidi" w:eastAsia="Malgun Gothic" w:hAnsiTheme="minorBidi"/>
          <w:lang w:val="ko"/>
        </w:rPr>
        <w:t>.</w:t>
      </w:r>
    </w:p>
    <w:p w14:paraId="7DE3372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답변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해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0C7125C" w14:textId="77777777" w:rsidR="00316742" w:rsidRPr="00153444" w:rsidRDefault="009D78F0" w:rsidP="004713FA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금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용하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들</w:t>
      </w:r>
    </w:p>
    <w:p w14:paraId="40180267" w14:textId="77777777" w:rsidR="00316742" w:rsidRPr="00153444" w:rsidRDefault="009D78F0" w:rsidP="004713FA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향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필요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7420FEFC" w14:textId="77777777" w:rsidR="00B52F34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매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상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생활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30E2F40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러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0DB84201" w14:textId="77777777" w:rsidR="007317F2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월요일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654DFB7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0C8E033" w14:textId="77777777" w:rsidR="00B52F34" w:rsidRPr="00153444" w:rsidRDefault="00B52F34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7BB3DBB7" w14:textId="77777777" w:rsidR="007317F2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화요일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43D5FC26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E00E820" w14:textId="77777777" w:rsidR="007317F2" w:rsidRPr="00153444" w:rsidRDefault="007317F2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337268F" w14:textId="77777777" w:rsidR="00555121" w:rsidRPr="00153444" w:rsidRDefault="009D78F0" w:rsidP="004713FA">
      <w:pPr>
        <w:spacing w:before="0" w:after="0" w:line="240" w:lineRule="auto"/>
        <w:rPr>
          <w:rFonts w:asciiTheme="minorBidi" w:eastAsia="Malgun Gothic" w:hAnsiTheme="minorBidi" w:cstheme="minorBidi"/>
          <w:b/>
          <w:color w:val="924082"/>
        </w:rPr>
      </w:pPr>
      <w:r w:rsidRPr="00153444">
        <w:rPr>
          <w:rFonts w:asciiTheme="minorBidi" w:eastAsia="Malgun Gothic" w:hAnsiTheme="minorBidi" w:cstheme="minorBidi"/>
          <w:color w:val="924082"/>
        </w:rPr>
        <w:br w:type="page"/>
      </w:r>
    </w:p>
    <w:p w14:paraId="75CEECE0" w14:textId="77777777" w:rsidR="007317F2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lastRenderedPageBreak/>
        <w:t>수요일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3A0B094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623EAC" w14:textId="77777777" w:rsidR="007317F2" w:rsidRPr="00153444" w:rsidRDefault="007317F2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46EC200" w14:textId="77777777" w:rsidR="007317F2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목요일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2915448D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8156D77" w14:textId="77777777" w:rsidR="007317F2" w:rsidRPr="00153444" w:rsidRDefault="007317F2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2FF3924A" w14:textId="77777777" w:rsidR="007317F2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금요일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67B8FA6B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E3FFC26" w14:textId="77777777" w:rsidR="007317F2" w:rsidRPr="00153444" w:rsidRDefault="007317F2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3E6BD90D" w14:textId="77777777" w:rsidR="007317F2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주말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2A006AB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729D11" w14:textId="77777777" w:rsidR="007317F2" w:rsidRPr="00153444" w:rsidRDefault="007317F2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6D0BE57E" w14:textId="77777777" w:rsidR="00CD096D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</w:rPr>
      </w:pPr>
      <w:r w:rsidRPr="00153444">
        <w:rPr>
          <w:rFonts w:asciiTheme="minorBidi" w:eastAsia="Malgun Gothic" w:hAnsiTheme="minorBidi" w:cstheme="minorBidi"/>
          <w:sz w:val="2"/>
          <w:szCs w:val="2"/>
        </w:rPr>
        <w:br w:type="page"/>
      </w:r>
    </w:p>
    <w:p w14:paraId="7C70173E" w14:textId="77777777" w:rsidR="00B663B3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7338AB1E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얼마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60099901" w14:textId="77777777" w:rsidR="00316742" w:rsidRPr="00153444" w:rsidRDefault="009D78F0" w:rsidP="004713FA">
      <w:pPr>
        <w:pStyle w:val="ListParagraph"/>
        <w:numPr>
          <w:ilvl w:val="0"/>
          <w:numId w:val="20"/>
        </w:numPr>
        <w:spacing w:line="240" w:lineRule="auto"/>
        <w:rPr>
          <w:rFonts w:asciiTheme="minorBidi" w:eastAsia="Malgun Gothic" w:hAnsiTheme="minorBidi"/>
        </w:rPr>
      </w:pPr>
      <w:r w:rsidRPr="00153444">
        <w:rPr>
          <w:rFonts w:asciiTheme="minorBidi" w:eastAsia="Malgun Gothic" w:hAnsiTheme="minorBidi"/>
          <w:lang w:val="ko"/>
        </w:rPr>
        <w:t>2</w:t>
      </w:r>
      <w:proofErr w:type="spellStart"/>
      <w:r w:rsidRPr="00153444">
        <w:rPr>
          <w:rFonts w:asciiTheme="minorBidi" w:eastAsia="Malgun Gothic" w:hAnsiTheme="minorBidi"/>
          <w:lang w:val="ko"/>
        </w:rPr>
        <w:t>주마다</w:t>
      </w:r>
      <w:proofErr w:type="spellEnd"/>
      <w:r w:rsidRPr="00153444">
        <w:rPr>
          <w:rFonts w:asciiTheme="minorBidi" w:eastAsia="Malgun Gothic" w:hAnsiTheme="minorBidi"/>
          <w:lang w:val="ko"/>
        </w:rPr>
        <w:t>?</w:t>
      </w:r>
    </w:p>
    <w:p w14:paraId="6B3FA5FC" w14:textId="77777777" w:rsidR="00316742" w:rsidRPr="00153444" w:rsidRDefault="009D78F0" w:rsidP="004713FA">
      <w:pPr>
        <w:pStyle w:val="ListParagraph"/>
        <w:numPr>
          <w:ilvl w:val="0"/>
          <w:numId w:val="20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매월</w:t>
      </w:r>
      <w:proofErr w:type="spellEnd"/>
      <w:r w:rsidRPr="00153444">
        <w:rPr>
          <w:rFonts w:asciiTheme="minorBidi" w:eastAsia="Malgun Gothic" w:hAnsiTheme="minorBidi"/>
          <w:lang w:val="ko"/>
        </w:rPr>
        <w:t>?</w:t>
      </w:r>
    </w:p>
    <w:p w14:paraId="03CFA099" w14:textId="77777777" w:rsidR="00316742" w:rsidRPr="00153444" w:rsidRDefault="009D78F0" w:rsidP="004713FA">
      <w:pPr>
        <w:pStyle w:val="ListParagraph"/>
        <w:numPr>
          <w:ilvl w:val="0"/>
          <w:numId w:val="20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가끔씩</w:t>
      </w:r>
      <w:proofErr w:type="spellEnd"/>
      <w:r w:rsidRPr="00153444">
        <w:rPr>
          <w:rFonts w:asciiTheme="minorBidi" w:eastAsia="Malgun Gothic" w:hAnsiTheme="minorBidi"/>
          <w:lang w:val="ko"/>
        </w:rPr>
        <w:t>?</w:t>
      </w:r>
    </w:p>
    <w:p w14:paraId="4F50BE5C" w14:textId="77777777" w:rsidR="00B34EA8" w:rsidRPr="00153444" w:rsidRDefault="00B34EA8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0E0E5097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A3B2C6" w14:textId="77777777" w:rsidR="00B34EA8" w:rsidRPr="00153444" w:rsidRDefault="00B34EA8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6367198" w14:textId="77777777" w:rsidR="009F1824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</w:rPr>
        <w:br w:type="page"/>
      </w:r>
    </w:p>
    <w:p w14:paraId="01B0ABAA" w14:textId="77777777" w:rsidR="00B663B3" w:rsidRPr="00153444" w:rsidRDefault="009D78F0" w:rsidP="004713FA">
      <w:pPr>
        <w:pStyle w:val="Heading4"/>
        <w:spacing w:after="240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매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원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들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기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71B64B42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보조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기기</w:t>
      </w:r>
      <w:r w:rsidRPr="00153444">
        <w:rPr>
          <w:rFonts w:asciiTheme="minorBidi" w:eastAsia="Malgun Gothic" w:hAnsiTheme="minorBidi" w:cstheme="minorBidi"/>
          <w:lang w:val="ko"/>
        </w:rPr>
        <w:t>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:</w:t>
      </w:r>
    </w:p>
    <w:p w14:paraId="79720D26" w14:textId="77777777" w:rsidR="00316742" w:rsidRPr="00153444" w:rsidRDefault="009D78F0" w:rsidP="004713FA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활동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쉽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해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276F6A69" w14:textId="77777777" w:rsidR="00316742" w:rsidRPr="00153444" w:rsidRDefault="009D78F0" w:rsidP="004713FA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안전하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켜줍니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7851FE8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보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C9D9C30" w14:textId="77777777" w:rsidR="00316742" w:rsidRPr="00153444" w:rsidRDefault="009D78F0" w:rsidP="004713FA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보조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기구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또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장비</w:t>
      </w:r>
      <w:proofErr w:type="spellEnd"/>
    </w:p>
    <w:p w14:paraId="457DCB0F" w14:textId="77777777" w:rsidR="00316742" w:rsidRPr="00153444" w:rsidRDefault="009D78F0" w:rsidP="004713FA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사용하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시스템</w:t>
      </w:r>
      <w:proofErr w:type="spellEnd"/>
      <w:r w:rsidRPr="00153444">
        <w:rPr>
          <w:rFonts w:asciiTheme="minorBidi" w:eastAsia="Malgun Gothic" w:hAnsiTheme="minorBidi"/>
          <w:lang w:val="ko"/>
        </w:rPr>
        <w:t>.</w:t>
      </w:r>
    </w:p>
    <w:p w14:paraId="05E3CE67" w14:textId="77777777" w:rsidR="009B186E" w:rsidRPr="00153444" w:rsidRDefault="009B186E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214F6769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F71F1A1" w14:textId="77777777" w:rsidR="009B186E" w:rsidRPr="00153444" w:rsidRDefault="009B186E" w:rsidP="004713FA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7E3EEA47" w14:textId="77777777" w:rsidR="00E67A75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</w:rPr>
        <w:br w:type="page"/>
      </w:r>
    </w:p>
    <w:p w14:paraId="4EAE9C67" w14:textId="77777777" w:rsidR="00B663B3" w:rsidRPr="00153444" w:rsidRDefault="009D78F0" w:rsidP="004713FA">
      <w:pPr>
        <w:pStyle w:val="Heading4"/>
        <w:spacing w:after="240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일상적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작업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는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하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1BB309F1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가정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r w:rsidRPr="00153444">
        <w:rPr>
          <w:rFonts w:asciiTheme="minorBidi" w:eastAsia="Malgun Gothic" w:hAnsiTheme="minorBidi" w:cstheme="minorBidi"/>
          <w:lang w:val="ko"/>
        </w:rPr>
        <w:t>및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생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지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(Home and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living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support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)</w:t>
      </w:r>
      <w:r w:rsidRPr="00153444">
        <w:rPr>
          <w:rFonts w:asciiTheme="minorBidi" w:eastAsia="Malgun Gothic" w:hAnsiTheme="minorBidi" w:cstheme="minorBidi"/>
          <w:lang w:val="ko"/>
        </w:rPr>
        <w:t>은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이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:</w:t>
      </w:r>
    </w:p>
    <w:p w14:paraId="3E9112F4" w14:textId="77777777" w:rsidR="00316742" w:rsidRPr="00153444" w:rsidRDefault="009D78F0" w:rsidP="004713FA">
      <w:pPr>
        <w:pStyle w:val="ListParagraph"/>
        <w:numPr>
          <w:ilvl w:val="0"/>
          <w:numId w:val="23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스스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일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도록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돕습니다</w:t>
      </w:r>
    </w:p>
    <w:p w14:paraId="5E910184" w14:textId="77777777" w:rsidR="00316742" w:rsidRPr="00153444" w:rsidRDefault="009D78F0" w:rsidP="004713FA">
      <w:pPr>
        <w:pStyle w:val="ListParagraph"/>
        <w:numPr>
          <w:ilvl w:val="0"/>
          <w:numId w:val="44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새로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기술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배우도록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돕습니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7BF40DD9" w14:textId="77777777" w:rsidR="00472703" w:rsidRPr="00153444" w:rsidRDefault="00472703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71419D5B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CC4496C" w14:textId="77777777" w:rsidR="00472703" w:rsidRPr="00153444" w:rsidRDefault="00472703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7D3EA630" w14:textId="77777777" w:rsidR="00AB2F83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677A82A3" w14:textId="77777777" w:rsidR="00AB2F83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인생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</w:t>
      </w:r>
    </w:p>
    <w:p w14:paraId="61F2832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인생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많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F9E442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기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5A8CBCD" w14:textId="77777777" w:rsidR="00316742" w:rsidRPr="00153444" w:rsidRDefault="009D78F0" w:rsidP="004713FA">
      <w:pPr>
        <w:pStyle w:val="ListParagraph"/>
        <w:numPr>
          <w:ilvl w:val="0"/>
          <w:numId w:val="24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가족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구성원</w:t>
      </w:r>
      <w:proofErr w:type="spellEnd"/>
    </w:p>
    <w:p w14:paraId="179F768E" w14:textId="77777777" w:rsidR="00316742" w:rsidRPr="00153444" w:rsidRDefault="009D78F0" w:rsidP="004713FA">
      <w:pPr>
        <w:pStyle w:val="ListParagraph"/>
        <w:numPr>
          <w:ilvl w:val="0"/>
          <w:numId w:val="24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친구들</w:t>
      </w:r>
      <w:proofErr w:type="spellEnd"/>
      <w:r w:rsidRPr="00153444">
        <w:rPr>
          <w:rFonts w:asciiTheme="minorBidi" w:eastAsia="Malgun Gothic" w:hAnsiTheme="minorBidi"/>
          <w:lang w:val="ko"/>
        </w:rPr>
        <w:t>.</w:t>
      </w:r>
    </w:p>
    <w:p w14:paraId="5B93DB75" w14:textId="77777777" w:rsidR="00B65BCE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그들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당신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염려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2570858" w14:textId="77777777" w:rsidR="00B65BCE" w:rsidRPr="00153444" w:rsidRDefault="00B65BCE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</w:p>
    <w:p w14:paraId="6FE806EF" w14:textId="77777777" w:rsidR="00B663B3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당신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인생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누구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335EFF67" w14:textId="77777777" w:rsidR="0070251D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사람</w:t>
      </w:r>
      <w:proofErr w:type="spellEnd"/>
      <w:r w:rsidRPr="00153444">
        <w:rPr>
          <w:rFonts w:asciiTheme="minorBidi" w:eastAsia="Malgun Gothic" w:hAnsiTheme="minorBidi" w:cstheme="minorBidi"/>
          <w:color w:val="924082"/>
          <w:lang w:val="ko"/>
        </w:rPr>
        <w:t xml:space="preserve"> 1</w:t>
      </w:r>
    </w:p>
    <w:p w14:paraId="5E78E091" w14:textId="77777777" w:rsidR="00316742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25883FC1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E4C05D2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77028941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과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595A60C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7588105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7B3F8277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삶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부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유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2B1151C0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E7CF6B5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5279FDFA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b/>
          <w:color w:val="924082"/>
          <w:lang w:eastAsia="ko-KR"/>
        </w:rPr>
      </w:pPr>
      <w:r w:rsidRPr="00153444">
        <w:rPr>
          <w:rFonts w:asciiTheme="minorBidi" w:eastAsia="Malgun Gothic" w:hAnsiTheme="minorBidi" w:cstheme="minorBidi"/>
          <w:color w:val="924082"/>
          <w:lang w:eastAsia="ko-KR"/>
        </w:rPr>
        <w:br w:type="page"/>
      </w:r>
    </w:p>
    <w:p w14:paraId="2D1147BF" w14:textId="77777777" w:rsidR="00071140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lastRenderedPageBreak/>
        <w:t>사람</w:t>
      </w:r>
      <w:proofErr w:type="spellEnd"/>
      <w:r w:rsidRPr="00153444">
        <w:rPr>
          <w:rFonts w:asciiTheme="minorBidi" w:eastAsia="Malgun Gothic" w:hAnsiTheme="minorBidi" w:cstheme="minorBidi"/>
          <w:color w:val="924082"/>
          <w:lang w:val="ko"/>
        </w:rPr>
        <w:t xml:space="preserve"> 2</w:t>
      </w:r>
    </w:p>
    <w:p w14:paraId="0AFA41C2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0AE54A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DB95B03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9558A0B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과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156516CA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19D94E0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62280CD0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삶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부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유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1AEA39C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806D34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26B6A776" w14:textId="77777777" w:rsidR="00EE7D38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사람</w:t>
      </w:r>
      <w:proofErr w:type="spellEnd"/>
      <w:r w:rsidRPr="00153444">
        <w:rPr>
          <w:rFonts w:asciiTheme="minorBidi" w:eastAsia="Malgun Gothic" w:hAnsiTheme="minorBidi" w:cstheme="minorBidi"/>
          <w:color w:val="924082"/>
          <w:lang w:val="ko"/>
        </w:rPr>
        <w:t xml:space="preserve"> 3</w:t>
      </w:r>
    </w:p>
    <w:p w14:paraId="4843277E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15FA5AD0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34EED81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407A9516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과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1E7525D3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9B63752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F38CBC0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삶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부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유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75B5B03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ED2BCA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5635DA90" w14:textId="77777777" w:rsidR="00555121" w:rsidRPr="00153444" w:rsidRDefault="009D78F0" w:rsidP="004713FA">
      <w:pPr>
        <w:spacing w:before="0" w:after="0" w:line="240" w:lineRule="auto"/>
        <w:rPr>
          <w:rFonts w:asciiTheme="minorBidi" w:eastAsia="Malgun Gothic" w:hAnsiTheme="minorBidi" w:cstheme="minorBidi"/>
          <w:b/>
          <w:color w:val="924082"/>
          <w:lang w:eastAsia="ko-KR"/>
        </w:rPr>
      </w:pPr>
      <w:r w:rsidRPr="00153444">
        <w:rPr>
          <w:rFonts w:asciiTheme="minorBidi" w:eastAsia="Malgun Gothic" w:hAnsiTheme="minorBidi" w:cstheme="minorBidi"/>
          <w:color w:val="924082"/>
          <w:lang w:eastAsia="ko-KR"/>
        </w:rPr>
        <w:br w:type="page"/>
      </w:r>
    </w:p>
    <w:p w14:paraId="6B0EA325" w14:textId="77777777" w:rsidR="00EE7D38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lastRenderedPageBreak/>
        <w:t>사람</w:t>
      </w:r>
      <w:proofErr w:type="spellEnd"/>
      <w:r w:rsidRPr="00153444">
        <w:rPr>
          <w:rFonts w:asciiTheme="minorBidi" w:eastAsia="Malgun Gothic" w:hAnsiTheme="minorBidi" w:cstheme="minorBidi"/>
          <w:color w:val="924082"/>
          <w:lang w:val="ko"/>
        </w:rPr>
        <w:t xml:space="preserve"> 4</w:t>
      </w:r>
    </w:p>
    <w:p w14:paraId="2B95C4AB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32AC1C3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BA6A246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FC33A15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과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132310F9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97F1C6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434EE458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삶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부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유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01BDFC96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49ACD2C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708FB3AC" w14:textId="77777777" w:rsidR="00EE7D38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t>사람</w:t>
      </w:r>
      <w:proofErr w:type="spellEnd"/>
      <w:r w:rsidRPr="00153444">
        <w:rPr>
          <w:rFonts w:asciiTheme="minorBidi" w:eastAsia="Malgun Gothic" w:hAnsiTheme="minorBidi" w:cstheme="minorBidi"/>
          <w:color w:val="924082"/>
          <w:lang w:val="ko"/>
        </w:rPr>
        <w:t xml:space="preserve"> 5</w:t>
      </w:r>
    </w:p>
    <w:p w14:paraId="53ECBBA1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2818A495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BE700DB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46EA57F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과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4581C224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CFC9E9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E01B865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삶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부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유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351C572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30BC1F3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1B483EC6" w14:textId="77777777" w:rsidR="00555121" w:rsidRPr="00153444" w:rsidRDefault="009D78F0" w:rsidP="004713FA">
      <w:pPr>
        <w:spacing w:before="0" w:after="0" w:line="240" w:lineRule="auto"/>
        <w:rPr>
          <w:rFonts w:asciiTheme="minorBidi" w:eastAsia="Malgun Gothic" w:hAnsiTheme="minorBidi" w:cstheme="minorBidi"/>
          <w:b/>
          <w:color w:val="924082"/>
          <w:lang w:eastAsia="ko-KR"/>
        </w:rPr>
      </w:pPr>
      <w:r w:rsidRPr="00153444">
        <w:rPr>
          <w:rFonts w:asciiTheme="minorBidi" w:eastAsia="Malgun Gothic" w:hAnsiTheme="minorBidi" w:cstheme="minorBidi"/>
          <w:color w:val="924082"/>
          <w:lang w:eastAsia="ko-KR"/>
        </w:rPr>
        <w:br w:type="page"/>
      </w:r>
    </w:p>
    <w:p w14:paraId="3D9CEFF9" w14:textId="77777777" w:rsidR="00EE7D38" w:rsidRPr="00153444" w:rsidRDefault="009D78F0" w:rsidP="004713FA">
      <w:pPr>
        <w:pStyle w:val="Heading5"/>
        <w:spacing w:after="0" w:line="240" w:lineRule="auto"/>
        <w:rPr>
          <w:rFonts w:asciiTheme="minorBidi" w:eastAsia="Malgun Gothic" w:hAnsiTheme="minorBidi" w:cstheme="minorBidi"/>
          <w:color w:val="924082"/>
        </w:rPr>
      </w:pPr>
      <w:proofErr w:type="spellStart"/>
      <w:r w:rsidRPr="00153444">
        <w:rPr>
          <w:rFonts w:asciiTheme="minorBidi" w:eastAsia="Malgun Gothic" w:hAnsiTheme="minorBidi" w:cstheme="minorBidi"/>
          <w:color w:val="924082"/>
          <w:lang w:val="ko"/>
        </w:rPr>
        <w:lastRenderedPageBreak/>
        <w:t>사람</w:t>
      </w:r>
      <w:proofErr w:type="spellEnd"/>
      <w:r w:rsidRPr="00153444">
        <w:rPr>
          <w:rFonts w:asciiTheme="minorBidi" w:eastAsia="Malgun Gothic" w:hAnsiTheme="minorBidi" w:cstheme="minorBidi"/>
          <w:color w:val="924082"/>
          <w:lang w:val="ko"/>
        </w:rPr>
        <w:t xml:space="preserve"> 6</w:t>
      </w:r>
    </w:p>
    <w:p w14:paraId="48AEE638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63372338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8C2C61C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54F0FB5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과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계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72462F11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51A6FF7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988A54D" w14:textId="77777777" w:rsidR="00B65BCE" w:rsidRPr="00153444" w:rsidRDefault="009D78F0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삶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일부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유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3C2767" w:rsidRPr="00153444" w14:paraId="05E3BA2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A33D8" w14:textId="77777777" w:rsidR="00B65BCE" w:rsidRPr="00153444" w:rsidRDefault="00B65BCE" w:rsidP="004713FA">
            <w:pPr>
              <w:spacing w:after="0"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0C68B44C" w14:textId="77777777" w:rsidR="00B65BCE" w:rsidRPr="00153444" w:rsidRDefault="00B65BCE" w:rsidP="004713FA">
      <w:pPr>
        <w:spacing w:after="0" w:line="240" w:lineRule="auto"/>
        <w:rPr>
          <w:rFonts w:asciiTheme="minorBidi" w:eastAsia="Malgun Gothic" w:hAnsiTheme="minorBidi" w:cstheme="minorBidi"/>
          <w:lang w:eastAsia="ko-KR"/>
        </w:rPr>
      </w:pPr>
    </w:p>
    <w:p w14:paraId="27D98A72" w14:textId="77777777" w:rsidR="00B65BCE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5FA11227" w14:textId="77777777" w:rsidR="002C2F57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</w:t>
      </w:r>
    </w:p>
    <w:p w14:paraId="41423ABC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목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4D40C99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단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- </w:t>
      </w:r>
      <w:r w:rsidRPr="00153444">
        <w:rPr>
          <w:rFonts w:asciiTheme="minorBidi" w:eastAsia="Malgun Gothic" w:hAnsiTheme="minorBidi" w:cstheme="minorBidi"/>
          <w:lang w:val="ko" w:eastAsia="ko-KR"/>
        </w:rPr>
        <w:t>일반적으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1</w:t>
      </w:r>
      <w:r w:rsidRPr="00153444">
        <w:rPr>
          <w:rFonts w:asciiTheme="minorBidi" w:eastAsia="Malgun Gothic" w:hAnsiTheme="minorBidi" w:cstheme="minorBidi"/>
          <w:lang w:val="ko" w:eastAsia="ko-KR"/>
        </w:rPr>
        <w:t>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달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음</w:t>
      </w:r>
    </w:p>
    <w:p w14:paraId="75F41C4D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장기적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– </w:t>
      </w:r>
      <w:r w:rsidRPr="00153444">
        <w:rPr>
          <w:rFonts w:asciiTheme="minorBidi" w:eastAsia="Malgun Gothic" w:hAnsiTheme="minorBidi" w:cstheme="minorBidi"/>
          <w:lang w:val="ko" w:eastAsia="ko-KR"/>
        </w:rPr>
        <w:t>도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시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오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걸림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0EEA43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유형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모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요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E1DCD2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공유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항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8536951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플랜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필요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것들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충족하는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여부</w:t>
      </w:r>
    </w:p>
    <w:p w14:paraId="62FC2BB4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플랜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여러분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목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달성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도움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것인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여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7F258C14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목표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계획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항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생각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십시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E7BC67D" w14:textId="77777777" w:rsidR="00316742" w:rsidRPr="00153444" w:rsidRDefault="009D78F0" w:rsidP="004713FA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좋아하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r w:rsidRPr="00153444">
        <w:rPr>
          <w:rFonts w:asciiTheme="minorBidi" w:eastAsia="Malgun Gothic" w:hAnsiTheme="minorBidi"/>
          <w:lang w:val="ko"/>
        </w:rPr>
        <w:t>일</w:t>
      </w:r>
    </w:p>
    <w:p w14:paraId="4D7A808D" w14:textId="77777777" w:rsidR="00316742" w:rsidRPr="00153444" w:rsidRDefault="009D78F0" w:rsidP="004713FA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바꾸고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싶은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r w:rsidRPr="00153444">
        <w:rPr>
          <w:rFonts w:asciiTheme="minorBidi" w:eastAsia="Malgun Gothic" w:hAnsiTheme="minorBidi"/>
          <w:lang w:val="ko"/>
        </w:rPr>
        <w:t>것</w:t>
      </w:r>
    </w:p>
    <w:p w14:paraId="6FA28493" w14:textId="77777777" w:rsidR="00316742" w:rsidRPr="00153444" w:rsidRDefault="009D78F0" w:rsidP="004713FA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시도해보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싶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것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48C4F60F" w14:textId="77777777" w:rsidR="008F230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b/>
          <w:iCs/>
          <w:color w:val="6B2976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472084A0" w14:textId="77777777" w:rsidR="00D64E35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단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458CCC89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향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12</w:t>
      </w:r>
      <w:r w:rsidRPr="00153444">
        <w:rPr>
          <w:rFonts w:asciiTheme="minorBidi" w:eastAsia="Malgun Gothic" w:hAnsiTheme="minorBidi" w:cstheme="minorBidi"/>
          <w:lang w:val="ko" w:eastAsia="ko-KR"/>
        </w:rPr>
        <w:t>개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동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노력해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달성하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들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458F788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예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들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중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교통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혼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용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배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C0F2424" w14:textId="77777777" w:rsidR="002D37B0" w:rsidRPr="00153444" w:rsidRDefault="002D37B0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436B41DC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BEA37CB" w14:textId="77777777" w:rsidR="002D37B0" w:rsidRPr="00153444" w:rsidRDefault="002D37B0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04CA69F8" w14:textId="77777777" w:rsidR="002D37B0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645008C9" w14:textId="77777777" w:rsidR="002D37B0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장기적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6D6E01F9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미래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노력해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달성하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들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무엇입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304EB06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예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들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친구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함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집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나가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5D35948" w14:textId="77777777" w:rsidR="002D37B0" w:rsidRPr="00153444" w:rsidRDefault="002D37B0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47B53F67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814F986" w14:textId="77777777" w:rsidR="002D37B0" w:rsidRPr="00153444" w:rsidRDefault="002D37B0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0F4E3554" w14:textId="77777777" w:rsidR="00AB2F83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46608200" w14:textId="77777777" w:rsidR="007A39EF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</w:t>
      </w:r>
    </w:p>
    <w:p w14:paraId="7F681376" w14:textId="77777777" w:rsidR="007A39EF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보상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적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56BF916C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보상</w:t>
      </w:r>
      <w:r w:rsidRPr="00153444">
        <w:rPr>
          <w:rFonts w:asciiTheme="minorBidi" w:eastAsia="Malgun Gothic" w:hAnsiTheme="minorBidi" w:cstheme="minorBidi"/>
          <w:lang w:val="ko" w:eastAsia="ko-KR"/>
        </w:rPr>
        <w:t>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고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인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발생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상금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E3ACA4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보상을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받은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시간부터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:</w:t>
      </w:r>
    </w:p>
    <w:p w14:paraId="006FE5A9" w14:textId="77777777" w:rsidR="00316742" w:rsidRPr="00153444" w:rsidRDefault="009D78F0" w:rsidP="004713FA">
      <w:pPr>
        <w:pStyle w:val="ListParagraph"/>
        <w:numPr>
          <w:ilvl w:val="0"/>
          <w:numId w:val="26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변경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사항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있습니까</w:t>
      </w:r>
      <w:proofErr w:type="spellEnd"/>
      <w:r w:rsidRPr="00153444">
        <w:rPr>
          <w:rFonts w:asciiTheme="minorBidi" w:eastAsia="Malgun Gothic" w:hAnsiTheme="minorBidi"/>
          <w:lang w:val="ko"/>
        </w:rPr>
        <w:t>?</w:t>
      </w:r>
    </w:p>
    <w:p w14:paraId="5FCA3745" w14:textId="77777777" w:rsidR="00316742" w:rsidRPr="00153444" w:rsidRDefault="009D78F0" w:rsidP="004713FA">
      <w:pPr>
        <w:pStyle w:val="ListParagraph"/>
        <w:numPr>
          <w:ilvl w:val="0"/>
          <w:numId w:val="26"/>
        </w:numPr>
        <w:spacing w:line="240" w:lineRule="auto"/>
        <w:rPr>
          <w:rFonts w:asciiTheme="minorBidi" w:eastAsia="Malgun Gothic" w:hAnsiTheme="minorBidi"/>
          <w:spacing w:val="-4"/>
          <w:lang w:eastAsia="ko-KR"/>
        </w:rPr>
      </w:pPr>
      <w:r w:rsidRPr="00153444">
        <w:rPr>
          <w:rFonts w:asciiTheme="minorBidi" w:eastAsia="Malgun Gothic" w:hAnsiTheme="minorBidi"/>
          <w:spacing w:val="-4"/>
          <w:lang w:val="ko" w:eastAsia="ko-KR"/>
        </w:rPr>
        <w:t>추가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>보상을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>받기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>위해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>요청하셨습니까</w:t>
      </w:r>
      <w:r w:rsidRPr="00153444">
        <w:rPr>
          <w:rFonts w:asciiTheme="minorBidi" w:eastAsia="Malgun Gothic" w:hAnsiTheme="minorBidi"/>
          <w:spacing w:val="-4"/>
          <w:lang w:val="ko" w:eastAsia="ko-KR"/>
        </w:rPr>
        <w:t>?</w:t>
      </w:r>
    </w:p>
    <w:p w14:paraId="6BB738B8" w14:textId="77777777" w:rsidR="001D64E1" w:rsidRPr="00153444" w:rsidRDefault="001D64E1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18E8D5B3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07CA4D" w14:textId="77777777" w:rsidR="001D64E1" w:rsidRPr="00153444" w:rsidRDefault="001D64E1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375AF2E5" w14:textId="77777777" w:rsidR="002A6E0D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3724FDE1" w14:textId="77777777" w:rsidR="002A6E0D" w:rsidRPr="00153444" w:rsidRDefault="009D78F0" w:rsidP="004713FA">
      <w:pPr>
        <w:pStyle w:val="Heading4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밖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말하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으십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212C6D8B" w14:textId="77777777" w:rsidR="00316742" w:rsidRPr="00153444" w:rsidRDefault="009D78F0" w:rsidP="004713FA">
      <w:pPr>
        <w:spacing w:before="24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인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중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우리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말하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부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407327F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물어보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싶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질문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1CD0161B" w14:textId="77777777" w:rsidR="002A6E0D" w:rsidRPr="00153444" w:rsidRDefault="002A6E0D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16238B53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ECBD35" w14:textId="77777777" w:rsidR="002A6E0D" w:rsidRPr="00153444" w:rsidRDefault="002A6E0D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6CA4A65F" w14:textId="77777777" w:rsidR="00AB2F83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038F85B3" w14:textId="77777777" w:rsidR="00AA35B8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bookmarkStart w:id="122" w:name="_Toc12634029"/>
      <w:bookmarkStart w:id="123" w:name="_Toc12636487"/>
      <w:bookmarkStart w:id="124" w:name="_Toc42093331"/>
      <w:bookmarkStart w:id="125" w:name="_Hlk42783172"/>
      <w:bookmarkStart w:id="126" w:name="_Toc6390577"/>
      <w:bookmarkStart w:id="127" w:name="_Toc12634028"/>
      <w:bookmarkEnd w:id="0"/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용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메모</w:t>
      </w:r>
    </w:p>
    <w:p w14:paraId="3408C8D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화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록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00CDAE2" w14:textId="77777777" w:rsidR="00AA35B8" w:rsidRPr="00153444" w:rsidRDefault="00AA35B8" w:rsidP="004713FA">
      <w:pPr>
        <w:spacing w:line="240" w:lineRule="auto"/>
        <w:rPr>
          <w:rFonts w:asciiTheme="minorBidi" w:eastAsia="Malgun Gothic" w:hAnsiTheme="minorBidi" w:cstheme="minorBidi"/>
          <w:sz w:val="2"/>
          <w:szCs w:val="2"/>
          <w:lang w:eastAsia="ko-K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3C2767" w:rsidRPr="00153444" w14:paraId="679BD160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35EB97" w14:textId="77777777" w:rsidR="00AA35B8" w:rsidRPr="00153444" w:rsidRDefault="00AA35B8" w:rsidP="004713FA">
            <w:pPr>
              <w:spacing w:line="240" w:lineRule="auto"/>
              <w:rPr>
                <w:rFonts w:asciiTheme="minorBidi" w:eastAsia="Malgun Gothic" w:hAnsiTheme="minorBidi" w:cstheme="minorBidi"/>
                <w:lang w:eastAsia="ko-KR"/>
              </w:rPr>
            </w:pPr>
          </w:p>
        </w:tc>
      </w:tr>
    </w:tbl>
    <w:p w14:paraId="5FBC41B1" w14:textId="77777777" w:rsidR="00AA35B8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b/>
          <w:bCs/>
          <w:szCs w:val="26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5430F9C4" w14:textId="77777777" w:rsidR="002F6BAC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  <w:lang w:val="en-AU"/>
        </w:rPr>
      </w:pPr>
      <w:bookmarkStart w:id="128" w:name="_Toc118616800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지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자금을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어떻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리하시겠습니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  <w:bookmarkEnd w:id="128"/>
    </w:p>
    <w:p w14:paraId="75EAC59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자금</w:t>
      </w:r>
      <w:r w:rsidRPr="00153444">
        <w:rPr>
          <w:rFonts w:asciiTheme="minorBidi" w:eastAsia="Malgun Gothic" w:hAnsiTheme="minorBidi" w:cstheme="minorBidi"/>
          <w:lang w:val="ko" w:eastAsia="ko-KR"/>
        </w:rPr>
        <w:t>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및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서비스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불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부로부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돈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AAA450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spacing w:val="-4"/>
          <w:lang w:eastAsia="ko-KR"/>
        </w:rPr>
      </w:pP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관리하는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방법에는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세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가지가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spacing w:val="-4"/>
          <w:lang w:val="ko" w:eastAsia="ko-KR"/>
        </w:rPr>
        <w:t>.</w:t>
      </w:r>
    </w:p>
    <w:p w14:paraId="0128342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운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선택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E66997B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다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옵션들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r w:rsidRPr="00153444">
        <w:rPr>
          <w:rFonts w:asciiTheme="minorBidi" w:eastAsia="Malgun Gothic" w:hAnsiTheme="minorBidi" w:cstheme="minorBidi"/>
          <w:lang w:val="ko"/>
        </w:rPr>
        <w:t>중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하나</w:t>
      </w:r>
      <w:proofErr w:type="spellEnd"/>
    </w:p>
    <w:p w14:paraId="411AFC8B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이러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옵션들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조합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.</w:t>
      </w:r>
    </w:p>
    <w:p w14:paraId="4357456D" w14:textId="77777777" w:rsidR="002F6BAC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본인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떻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060F33C7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본인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신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스스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기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선택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042103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기에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174ED4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본인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통제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DC00B8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결정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B86CCC7" w14:textId="77777777" w:rsidR="00316742" w:rsidRPr="00153444" w:rsidRDefault="009D78F0" w:rsidP="004713FA">
      <w:pPr>
        <w:pStyle w:val="ListParagraph"/>
        <w:numPr>
          <w:ilvl w:val="0"/>
          <w:numId w:val="43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받을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지원들</w:t>
      </w:r>
      <w:proofErr w:type="spellEnd"/>
    </w:p>
    <w:p w14:paraId="1D6AB182" w14:textId="77777777" w:rsidR="00316742" w:rsidRPr="00153444" w:rsidRDefault="009D78F0" w:rsidP="004713FA">
      <w:pPr>
        <w:pStyle w:val="ListParagraph"/>
        <w:numPr>
          <w:ilvl w:val="0"/>
          <w:numId w:val="43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이러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제공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람들</w:t>
      </w:r>
    </w:p>
    <w:p w14:paraId="21287915" w14:textId="77777777" w:rsidR="00316742" w:rsidRPr="00153444" w:rsidRDefault="009D78F0" w:rsidP="004713FA">
      <w:pPr>
        <w:pStyle w:val="ListParagraph"/>
        <w:numPr>
          <w:ilvl w:val="0"/>
          <w:numId w:val="43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이러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제공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방법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28B9DE97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스스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>:</w:t>
      </w:r>
    </w:p>
    <w:p w14:paraId="7D9D1706" w14:textId="77777777" w:rsidR="00316742" w:rsidRPr="00153444" w:rsidRDefault="009D78F0" w:rsidP="004713FA">
      <w:pPr>
        <w:pStyle w:val="ListParagraph"/>
        <w:numPr>
          <w:ilvl w:val="0"/>
          <w:numId w:val="28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람들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고용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0E894F06" w14:textId="77777777" w:rsidR="00316742" w:rsidRPr="00153444" w:rsidRDefault="009D78F0" w:rsidP="004713FA">
      <w:pPr>
        <w:pStyle w:val="ListParagraph"/>
        <w:numPr>
          <w:ilvl w:val="0"/>
          <w:numId w:val="28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다른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람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그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람들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고용하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44A946D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러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드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산출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D0E64C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치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다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의미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C3D8150" w14:textId="77777777" w:rsidR="002F6BAC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b/>
          <w:bCs/>
          <w:szCs w:val="26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7E968B10" w14:textId="77777777" w:rsidR="002F6BAC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lastRenderedPageBreak/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(Plan manager)</w:t>
      </w:r>
      <w:r w:rsidRPr="00153444">
        <w:rPr>
          <w:rFonts w:asciiTheme="minorBidi" w:eastAsia="Malgun Gothic" w:hAnsiTheme="minorBidi" w:cstheme="minorBidi"/>
          <w:lang w:val="ko" w:eastAsia="ko-KR"/>
        </w:rPr>
        <w:t>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떻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7061DD1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자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선택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56AE9E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것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와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누군가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고용한다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의미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19C588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플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관리자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:</w:t>
      </w:r>
    </w:p>
    <w:p w14:paraId="05FDE906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불합니다</w:t>
      </w:r>
    </w:p>
    <w:p w14:paraId="78E14FD0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파악하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돕습니다</w:t>
      </w:r>
    </w:p>
    <w:p w14:paraId="76BFC716" w14:textId="77777777" w:rsidR="00316742" w:rsidRPr="00153444" w:rsidRDefault="009D78F0" w:rsidP="004713FA">
      <w:pPr>
        <w:numPr>
          <w:ilvl w:val="0"/>
          <w:numId w:val="2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역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록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6457FD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불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345534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자는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NDIS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등록된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공급자</w:t>
      </w:r>
      <w:r w:rsidRPr="00153444">
        <w:rPr>
          <w:rFonts w:asciiTheme="minorBidi" w:eastAsia="Malgun Gothic" w:hAnsiTheme="minorBidi" w:cstheme="minorBidi"/>
          <w:lang w:val="ko" w:eastAsia="ko-KR"/>
        </w:rPr>
        <w:t>여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597FF1E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NDIS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등록</w:t>
      </w:r>
      <w:r w:rsidRPr="00153444">
        <w:rPr>
          <w:rFonts w:asciiTheme="minorBidi" w:eastAsia="Malgun Gothic" w:hAnsiTheme="minorBidi" w:cstheme="minorBidi"/>
          <w:lang w:val="ko" w:eastAsia="ko-KR"/>
        </w:rPr>
        <w:t>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공급자는</w:t>
      </w:r>
      <w:r w:rsidRPr="00153444">
        <w:rPr>
          <w:rFonts w:asciiTheme="minorBidi" w:eastAsia="Malgun Gothic" w:hAnsiTheme="minorBidi" w:cstheme="minorBidi"/>
          <w:lang w:val="ko" w:eastAsia="ko-KR"/>
        </w:rPr>
        <w:t>:</w:t>
      </w:r>
    </w:p>
    <w:p w14:paraId="2322EA35" w14:textId="77777777" w:rsidR="00316742" w:rsidRPr="00153444" w:rsidRDefault="009D78F0" w:rsidP="004713FA">
      <w:pPr>
        <w:pStyle w:val="ListParagraph"/>
        <w:numPr>
          <w:ilvl w:val="0"/>
          <w:numId w:val="36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참가자에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특정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및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서비스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제공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0D7FB199" w14:textId="77777777" w:rsidR="00316742" w:rsidRPr="00153444" w:rsidRDefault="009D78F0" w:rsidP="004713FA">
      <w:pPr>
        <w:pStyle w:val="ListParagraph"/>
        <w:numPr>
          <w:ilvl w:val="0"/>
          <w:numId w:val="36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우리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관리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목록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76CCF2DA" w14:textId="77777777" w:rsidR="00316742" w:rsidRPr="00153444" w:rsidRDefault="009D78F0" w:rsidP="004713FA">
      <w:pPr>
        <w:pStyle w:val="ListParagraph"/>
        <w:numPr>
          <w:ilvl w:val="0"/>
          <w:numId w:val="36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우리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세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특정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규칙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따라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합니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2F8D7ED8" w14:textId="77777777" w:rsidR="002F6BAC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NDIA</w:t>
      </w:r>
      <w:r w:rsidRPr="00153444">
        <w:rPr>
          <w:rFonts w:asciiTheme="minorBidi" w:eastAsia="Malgun Gothic" w:hAnsiTheme="minorBidi" w:cstheme="minorBidi"/>
          <w:lang w:val="ko" w:eastAsia="ko-KR"/>
        </w:rPr>
        <w:t>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떻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624802C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A</w:t>
      </w:r>
      <w:r w:rsidRPr="00153444">
        <w:rPr>
          <w:rFonts w:asciiTheme="minorBidi" w:eastAsia="Malgun Gothic" w:hAnsiTheme="minorBidi" w:cstheme="minorBidi"/>
          <w:lang w:val="ko" w:eastAsia="ko-KR"/>
        </w:rPr>
        <w:t>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선택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FA0669C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선택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A</w:t>
      </w:r>
      <w:r w:rsidRPr="00153444">
        <w:rPr>
          <w:rFonts w:asciiTheme="minorBidi" w:eastAsia="Malgun Gothic" w:hAnsiTheme="minorBidi" w:cstheme="minorBidi"/>
          <w:lang w:val="ko" w:eastAsia="ko-KR"/>
        </w:rPr>
        <w:t>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불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78D5D57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NDIA</w:t>
      </w:r>
      <w:r w:rsidRPr="00153444">
        <w:rPr>
          <w:rFonts w:asciiTheme="minorBidi" w:eastAsia="Malgun Gothic" w:hAnsiTheme="minorBidi" w:cstheme="minorBidi"/>
          <w:lang w:val="ko" w:eastAsia="ko-KR"/>
        </w:rPr>
        <w:t>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관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반드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등록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공급자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해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542B76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다음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금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파악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B821034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myplace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포털</w:t>
      </w:r>
      <w:proofErr w:type="spellEnd"/>
    </w:p>
    <w:p w14:paraId="07B4806C" w14:textId="77777777" w:rsidR="00316742" w:rsidRPr="00153444" w:rsidRDefault="009D78F0" w:rsidP="004713FA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</w:rPr>
      </w:pPr>
      <w:r w:rsidRPr="00153444">
        <w:rPr>
          <w:rFonts w:asciiTheme="minorBidi" w:eastAsia="Malgun Gothic" w:hAnsiTheme="minorBidi"/>
          <w:lang w:val="ko"/>
        </w:rPr>
        <w:t xml:space="preserve">NDIA </w:t>
      </w:r>
      <w:r w:rsidRPr="00153444">
        <w:rPr>
          <w:rFonts w:asciiTheme="minorBidi" w:eastAsia="Malgun Gothic" w:hAnsiTheme="minorBidi"/>
          <w:lang w:val="ko"/>
        </w:rPr>
        <w:t>앱</w:t>
      </w:r>
      <w:r w:rsidRPr="00153444">
        <w:rPr>
          <w:rFonts w:asciiTheme="minorBidi" w:eastAsia="Malgun Gothic" w:hAnsiTheme="minorBidi"/>
          <w:lang w:val="ko"/>
        </w:rPr>
        <w:t>.</w:t>
      </w:r>
    </w:p>
    <w:p w14:paraId="32AF676F" w14:textId="77777777" w:rsidR="002F6BAC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</w:rPr>
        <w:br w:type="page"/>
      </w:r>
    </w:p>
    <w:p w14:paraId="0E1FC9A5" w14:textId="77777777" w:rsidR="004C16EA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29" w:name="_Toc118616801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플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수립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대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r w:rsidRPr="00153444">
        <w:rPr>
          <w:rFonts w:asciiTheme="minorBidi" w:eastAsia="Malgun Gothic" w:hAnsiTheme="minorBidi" w:cstheme="minorBidi"/>
          <w:lang w:val="ko"/>
        </w:rPr>
        <w:t>후</w:t>
      </w:r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절차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무엇입니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  <w:bookmarkEnd w:id="129"/>
    </w:p>
    <w:p w14:paraId="74877AE2" w14:textId="77777777" w:rsidR="004C16EA" w:rsidRPr="00153444" w:rsidRDefault="009D78F0" w:rsidP="004713FA">
      <w:pPr>
        <w:pStyle w:val="Heading3"/>
        <w:spacing w:before="120"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승인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기</w:t>
      </w:r>
    </w:p>
    <w:p w14:paraId="0C8215E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회의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끝나면</w:t>
      </w:r>
      <w:r w:rsidRPr="00153444">
        <w:rPr>
          <w:rFonts w:asciiTheme="minorBidi" w:eastAsia="Malgun Gothic" w:hAnsiTheme="minorBidi" w:cstheme="minorBidi"/>
          <w:lang w:val="ko" w:eastAsia="ko-KR"/>
        </w:rPr>
        <w:t>, NDIA</w:t>
      </w:r>
      <w:r w:rsidRPr="00153444">
        <w:rPr>
          <w:rFonts w:asciiTheme="minorBidi" w:eastAsia="Malgun Gothic" w:hAnsiTheme="minorBidi" w:cstheme="minorBidi"/>
          <w:lang w:val="ko" w:eastAsia="ko-KR"/>
        </w:rPr>
        <w:t>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승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부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결정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5901F9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립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회의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마치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알려드립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5195679" w14:textId="77777777" w:rsidR="00316742" w:rsidRPr="00153444" w:rsidRDefault="009D78F0" w:rsidP="004713FA">
      <w:pPr>
        <w:pStyle w:val="ListParagraph"/>
        <w:numPr>
          <w:ilvl w:val="0"/>
          <w:numId w:val="32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다음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단계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무엇인지</w:t>
      </w:r>
      <w:proofErr w:type="spellEnd"/>
    </w:p>
    <w:p w14:paraId="28173FCB" w14:textId="77777777" w:rsidR="00316742" w:rsidRPr="00153444" w:rsidRDefault="009D78F0" w:rsidP="004713FA">
      <w:pPr>
        <w:pStyle w:val="ListParagraph"/>
        <w:numPr>
          <w:ilvl w:val="0"/>
          <w:numId w:val="3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승인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플랜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받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데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걸리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시간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1EF70E70" w14:textId="77777777" w:rsidR="004C16EA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승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후</w:t>
      </w:r>
    </w:p>
    <w:p w14:paraId="06F1A14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승인되면</w:t>
      </w:r>
      <w:r w:rsidRPr="00153444">
        <w:rPr>
          <w:rFonts w:asciiTheme="minorBidi" w:eastAsia="Malgun Gothic" w:hAnsiTheme="minorBidi" w:cstheme="minorBidi"/>
          <w:lang w:val="ko" w:eastAsia="ko-KR"/>
        </w:rPr>
        <w:t>, 7</w:t>
      </w:r>
      <w:r w:rsidRPr="00153444">
        <w:rPr>
          <w:rFonts w:asciiTheme="minorBidi" w:eastAsia="Malgun Gothic" w:hAnsiTheme="minorBidi" w:cstheme="minorBidi"/>
          <w:lang w:val="ko" w:eastAsia="ko-KR"/>
        </w:rPr>
        <w:t>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내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본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드립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EC5CCC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서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귀하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본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54EDFC5" w14:textId="77777777" w:rsidR="00316742" w:rsidRPr="00153444" w:rsidRDefault="009D78F0" w:rsidP="004713FA">
      <w:pPr>
        <w:pStyle w:val="ListParagraph"/>
        <w:numPr>
          <w:ilvl w:val="0"/>
          <w:numId w:val="33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myplace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포털</w:t>
      </w:r>
      <w:proofErr w:type="spellEnd"/>
    </w:p>
    <w:p w14:paraId="3DEB2F74" w14:textId="77777777" w:rsidR="00316742" w:rsidRPr="00153444" w:rsidRDefault="009D78F0" w:rsidP="004713FA">
      <w:pPr>
        <w:pStyle w:val="ListParagraph"/>
        <w:numPr>
          <w:ilvl w:val="0"/>
          <w:numId w:val="33"/>
        </w:numPr>
        <w:spacing w:line="240" w:lineRule="auto"/>
        <w:rPr>
          <w:rFonts w:asciiTheme="minorBidi" w:eastAsia="Malgun Gothic" w:hAnsiTheme="minorBidi"/>
        </w:rPr>
      </w:pPr>
      <w:r w:rsidRPr="00153444">
        <w:rPr>
          <w:rFonts w:asciiTheme="minorBidi" w:eastAsia="Malgun Gothic" w:hAnsiTheme="minorBidi"/>
          <w:lang w:val="ko"/>
        </w:rPr>
        <w:t xml:space="preserve">NDIS </w:t>
      </w:r>
      <w:r w:rsidRPr="00153444">
        <w:rPr>
          <w:rFonts w:asciiTheme="minorBidi" w:eastAsia="Malgun Gothic" w:hAnsiTheme="minorBidi"/>
          <w:lang w:val="ko"/>
        </w:rPr>
        <w:t>앱</w:t>
      </w:r>
      <w:r w:rsidRPr="00153444">
        <w:rPr>
          <w:rFonts w:asciiTheme="minorBidi" w:eastAsia="Malgun Gothic" w:hAnsiTheme="minorBidi"/>
          <w:lang w:val="ko"/>
        </w:rPr>
        <w:t>.</w:t>
      </w:r>
    </w:p>
    <w:p w14:paraId="02885966" w14:textId="77777777" w:rsidR="00F8744A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페이지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myplace </w:t>
      </w:r>
      <w:r w:rsidRPr="00153444">
        <w:rPr>
          <w:rFonts w:asciiTheme="minorBidi" w:eastAsia="Malgun Gothic" w:hAnsiTheme="minorBidi" w:cstheme="minorBidi"/>
          <w:lang w:val="ko" w:eastAsia="ko-KR"/>
        </w:rPr>
        <w:t>포털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3DA52E1" w14:textId="77777777" w:rsidR="00F8744A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29AA5DC1" w14:textId="77777777" w:rsidR="0088700A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30" w:name="_Toc118616802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myplace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사용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방법</w:t>
      </w:r>
      <w:bookmarkEnd w:id="130"/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</w:p>
    <w:p w14:paraId="07DB81B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Myplace</w:t>
      </w:r>
      <w:r w:rsidRPr="00153444">
        <w:rPr>
          <w:rFonts w:asciiTheme="minorBidi" w:eastAsia="Malgun Gothic" w:hAnsiTheme="minorBidi" w:cstheme="minorBidi"/>
          <w:lang w:val="ko" w:eastAsia="ko-KR"/>
        </w:rPr>
        <w:t>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려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myGov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계정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어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B0B2F3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myGov</w:t>
      </w:r>
      <w:r w:rsidRPr="00153444">
        <w:rPr>
          <w:rFonts w:asciiTheme="minorBidi" w:eastAsia="Malgun Gothic" w:hAnsiTheme="minorBidi" w:cstheme="minorBidi"/>
          <w:lang w:val="ko" w:eastAsia="ko-KR"/>
        </w:rPr>
        <w:t>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링크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공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이트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71EB7CE" w14:textId="77777777" w:rsidR="00316742" w:rsidRPr="00153444" w:rsidRDefault="009D78F0" w:rsidP="004713FA">
      <w:pPr>
        <w:pStyle w:val="ListParagraph"/>
        <w:numPr>
          <w:ilvl w:val="0"/>
          <w:numId w:val="44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세금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정보</w:t>
      </w:r>
      <w:proofErr w:type="spellEnd"/>
    </w:p>
    <w:p w14:paraId="007E327B" w14:textId="77777777" w:rsidR="00316742" w:rsidRPr="00153444" w:rsidRDefault="009D78F0" w:rsidP="004713FA">
      <w:pPr>
        <w:pStyle w:val="ListParagraph"/>
        <w:numPr>
          <w:ilvl w:val="0"/>
          <w:numId w:val="44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의료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정보</w:t>
      </w:r>
      <w:proofErr w:type="spellEnd"/>
    </w:p>
    <w:p w14:paraId="04634798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용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서비스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결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FBE3A74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myGov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이트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동하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행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FD56E3B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계정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로그인합니다</w:t>
      </w:r>
    </w:p>
    <w:p w14:paraId="69F2B236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계정을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만듭니다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.</w:t>
      </w:r>
    </w:p>
    <w:p w14:paraId="1EABA74C" w14:textId="319A22DB" w:rsidR="00316742" w:rsidRPr="00153444" w:rsidRDefault="009D78F0" w:rsidP="004713FA">
      <w:pPr>
        <w:spacing w:line="240" w:lineRule="auto"/>
        <w:rPr>
          <w:rStyle w:val="Hyperlink"/>
          <w:rFonts w:asciiTheme="minorBidi" w:eastAsia="Malgun Gothic" w:hAnsiTheme="minorBidi" w:cstheme="minorBidi"/>
        </w:rPr>
      </w:pPr>
      <w:hyperlink r:id="rId8" w:history="1">
        <w:r w:rsidR="004713FA" w:rsidRPr="00EE3B84">
          <w:rPr>
            <w:rStyle w:val="Hyperlink"/>
            <w:rFonts w:asciiTheme="minorBidi" w:eastAsia="Malgun Gothic" w:hAnsiTheme="minorBidi" w:cstheme="minorBidi"/>
            <w:lang w:val="ko"/>
          </w:rPr>
          <w:t>www.my.gov.au</w:t>
        </w:r>
      </w:hyperlink>
    </w:p>
    <w:p w14:paraId="3A3DD4BE" w14:textId="77777777" w:rsidR="0088700A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어떻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해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까</w:t>
      </w:r>
      <w:r w:rsidRPr="00153444">
        <w:rPr>
          <w:rFonts w:asciiTheme="minorBidi" w:eastAsia="Malgun Gothic" w:hAnsiTheme="minorBidi" w:cstheme="minorBidi"/>
          <w:lang w:val="ko" w:eastAsia="ko-KR"/>
        </w:rPr>
        <w:t>?</w:t>
      </w:r>
    </w:p>
    <w:p w14:paraId="7117577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작업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행하는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7832CED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myGov </w:t>
      </w:r>
      <w:r w:rsidRPr="00153444">
        <w:rPr>
          <w:rFonts w:asciiTheme="minorBidi" w:eastAsia="Malgun Gothic" w:hAnsiTheme="minorBidi" w:cstheme="minorBidi"/>
          <w:lang w:val="ko" w:eastAsia="ko-KR"/>
        </w:rPr>
        <w:t>계정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생성하기</w:t>
      </w:r>
    </w:p>
    <w:p w14:paraId="6E5F38AB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  <w:lang w:val="ko"/>
        </w:rPr>
        <w:t xml:space="preserve">NDIS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myplace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포털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사용하기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.</w:t>
      </w:r>
    </w:p>
    <w:p w14:paraId="560DD747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락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6C08B301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유아기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파트너</w:t>
      </w:r>
      <w:proofErr w:type="spellEnd"/>
    </w:p>
    <w:p w14:paraId="24C82301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코디네이터</w:t>
      </w:r>
    </w:p>
    <w:p w14:paraId="2CF397BC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  <w:lang w:val="ko"/>
        </w:rPr>
        <w:t>NDIA.</w:t>
      </w:r>
    </w:p>
    <w:p w14:paraId="1810CDE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MyGov </w:t>
      </w:r>
      <w:r w:rsidRPr="00153444">
        <w:rPr>
          <w:rFonts w:asciiTheme="minorBidi" w:eastAsia="Malgun Gothic" w:hAnsiTheme="minorBidi" w:cstheme="minorBidi"/>
          <w:lang w:val="ko" w:eastAsia="ko-KR"/>
        </w:rPr>
        <w:t>지원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(Helpdesk)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의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</w:p>
    <w:p w14:paraId="57B70E9F" w14:textId="495B5C88" w:rsidR="00F8744A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13 23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07</w:t>
      </w:r>
    </w:p>
    <w:p w14:paraId="24B8DA75" w14:textId="77777777" w:rsidR="00F8744A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eastAsia="ko-KR"/>
        </w:rPr>
        <w:br w:type="page"/>
      </w:r>
    </w:p>
    <w:p w14:paraId="62A1752C" w14:textId="77777777" w:rsidR="0088700A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31" w:name="_Toc118616803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여러분이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플랜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포함된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내용에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동의하지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않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경우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어떻게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해야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할까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?</w:t>
      </w:r>
      <w:bookmarkEnd w:id="131"/>
    </w:p>
    <w:p w14:paraId="6718FB7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변경하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472EB74" w14:textId="77777777" w:rsidR="00316742" w:rsidRPr="00153444" w:rsidRDefault="009D78F0" w:rsidP="004713FA">
      <w:pPr>
        <w:pStyle w:val="ListParagraph"/>
        <w:numPr>
          <w:ilvl w:val="0"/>
          <w:numId w:val="34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플랜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만족하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않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경우</w:t>
      </w:r>
    </w:p>
    <w:p w14:paraId="07BF8CF9" w14:textId="77777777" w:rsidR="00316742" w:rsidRPr="00153444" w:rsidRDefault="009D78F0" w:rsidP="004713FA">
      <w:pPr>
        <w:pStyle w:val="ListParagraph"/>
        <w:numPr>
          <w:ilvl w:val="0"/>
          <w:numId w:val="34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플랜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포함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목표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동의하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않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경우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5A8FD90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A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내부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검토</w:t>
      </w:r>
      <w:r w:rsidRPr="00153444">
        <w:rPr>
          <w:rFonts w:asciiTheme="minorBidi" w:eastAsia="Malgun Gothic" w:hAnsiTheme="minorBidi" w:cstheme="minorBidi"/>
          <w:lang w:val="ko" w:eastAsia="ko-KR"/>
        </w:rPr>
        <w:t>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B86316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내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하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621C496" w14:textId="77777777" w:rsidR="00316742" w:rsidRPr="00153444" w:rsidRDefault="009D78F0" w:rsidP="004713FA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무엇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효과적인지</w:t>
      </w:r>
      <w:proofErr w:type="spellEnd"/>
    </w:p>
    <w:p w14:paraId="187F809E" w14:textId="77777777" w:rsidR="00316742" w:rsidRPr="00153444" w:rsidRDefault="009D78F0" w:rsidP="004713FA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무엇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나아질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6E75E3DE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연락처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의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BB3BDE0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유아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파트너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</w:p>
    <w:p w14:paraId="79880886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코디네이터</w:t>
      </w:r>
    </w:p>
    <w:p w14:paraId="72BBE7D3" w14:textId="77777777" w:rsidR="00F8744A" w:rsidRPr="00153444" w:rsidRDefault="009D78F0" w:rsidP="004713FA">
      <w:pPr>
        <w:spacing w:line="240" w:lineRule="auto"/>
        <w:ind w:left="720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또는</w:t>
      </w:r>
      <w:proofErr w:type="spellEnd"/>
    </w:p>
    <w:p w14:paraId="2DB98044" w14:textId="77777777" w:rsidR="00316742" w:rsidRPr="00153444" w:rsidRDefault="009D78F0" w:rsidP="004713FA">
      <w:pPr>
        <w:numPr>
          <w:ilvl w:val="0"/>
          <w:numId w:val="35"/>
        </w:numPr>
        <w:spacing w:line="240" w:lineRule="auto"/>
        <w:rPr>
          <w:rFonts w:asciiTheme="minorBidi" w:eastAsia="Malgun Gothic" w:hAnsiTheme="minorBidi" w:cstheme="minorBidi"/>
        </w:rPr>
      </w:pPr>
      <w:r w:rsidRPr="00153444">
        <w:rPr>
          <w:rFonts w:asciiTheme="minorBidi" w:eastAsia="Malgun Gothic" w:hAnsiTheme="minorBidi" w:cstheme="minorBidi"/>
          <w:lang w:val="ko"/>
        </w:rPr>
        <w:t xml:space="preserve">NDIA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플래너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.</w:t>
      </w:r>
    </w:p>
    <w:p w14:paraId="407A78DC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그들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57B66B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또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원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변자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찾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드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5A1F54D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3</w:t>
      </w:r>
      <w:r w:rsidRPr="00153444">
        <w:rPr>
          <w:rFonts w:asciiTheme="minorBidi" w:eastAsia="Malgun Gothic" w:hAnsiTheme="minorBidi" w:cstheme="minorBidi"/>
          <w:lang w:val="ko" w:eastAsia="ko-KR"/>
        </w:rPr>
        <w:t>개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내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해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F05987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여러분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A</w:t>
      </w:r>
      <w:r w:rsidRPr="00153444">
        <w:rPr>
          <w:rFonts w:asciiTheme="minorBidi" w:eastAsia="Malgun Gothic" w:hAnsiTheme="minorBidi" w:cstheme="minorBidi"/>
          <w:lang w:val="ko" w:eastAsia="ko-KR"/>
        </w:rPr>
        <w:t>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동의하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않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행정심판재판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(Administrative Appeals Tribunal, AAT)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결정을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재검토하도록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요청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4B6CC19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AAT</w:t>
      </w:r>
      <w:r w:rsidRPr="00153444">
        <w:rPr>
          <w:rFonts w:asciiTheme="minorBidi" w:eastAsia="Malgun Gothic" w:hAnsiTheme="minorBidi" w:cstheme="minorBidi"/>
          <w:lang w:val="ko" w:eastAsia="ko-KR"/>
        </w:rPr>
        <w:t>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부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결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43C09DD8" w14:textId="77777777" w:rsidR="0055512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AAT </w:t>
      </w:r>
      <w:r w:rsidRPr="00153444">
        <w:rPr>
          <w:rFonts w:asciiTheme="minorBidi" w:eastAsia="Malgun Gothic" w:hAnsiTheme="minorBidi" w:cstheme="minorBidi"/>
          <w:lang w:val="ko" w:eastAsia="ko-KR"/>
        </w:rPr>
        <w:t>연</w:t>
      </w:r>
      <w:r w:rsidRPr="00153444">
        <w:rPr>
          <w:rFonts w:asciiTheme="minorBidi" w:eastAsia="Malgun Gothic" w:hAnsiTheme="minorBidi" w:cstheme="minorBidi"/>
          <w:lang w:val="ko" w:eastAsia="ko-KR"/>
        </w:rPr>
        <w:t>락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이트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문하십시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  <w:r w:rsidRPr="00153444">
        <w:rPr>
          <w:rFonts w:asciiTheme="minorBidi" w:eastAsia="Malgun Gothic" w:hAnsiTheme="minorBidi" w:cstheme="minorBidi"/>
          <w:lang w:val="ko" w:eastAsia="ko-KR"/>
        </w:rPr>
        <w:br/>
      </w:r>
      <w:hyperlink r:id="rId9" w:history="1">
        <w:r w:rsidR="00F8744A" w:rsidRPr="00153444">
          <w:rPr>
            <w:rStyle w:val="Hyperlink"/>
            <w:rFonts w:asciiTheme="minorBidi" w:eastAsia="Malgun Gothic" w:hAnsiTheme="minorBidi" w:cstheme="minorBidi"/>
            <w:lang w:val="ko" w:eastAsia="ko-KR"/>
          </w:rPr>
          <w:t>www.aat.gov.au</w:t>
        </w:r>
      </w:hyperlink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</w:p>
    <w:p w14:paraId="4F743B3D" w14:textId="77777777" w:rsidR="0055512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39116FD9" w14:textId="77777777" w:rsidR="00C93220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32" w:name="_Toc118616804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추가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정보</w:t>
      </w:r>
      <w:bookmarkEnd w:id="122"/>
      <w:bookmarkEnd w:id="123"/>
      <w:bookmarkEnd w:id="124"/>
      <w:bookmarkEnd w:id="132"/>
      <w:proofErr w:type="spellEnd"/>
    </w:p>
    <w:p w14:paraId="6CFCA5C1" w14:textId="77777777" w:rsidR="00316742" w:rsidRPr="00153444" w:rsidRDefault="009D78F0" w:rsidP="004713FA">
      <w:pPr>
        <w:spacing w:line="240" w:lineRule="auto"/>
        <w:rPr>
          <w:rStyle w:val="Hyperlink"/>
          <w:rFonts w:asciiTheme="minorBidi" w:eastAsia="Malgun Gothic" w:hAnsiTheme="minorBidi" w:cstheme="minorBidi"/>
          <w:b w:val="0"/>
          <w:color w:val="auto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책자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자세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내용은</w:t>
      </w:r>
      <w:r w:rsidRPr="00153444">
        <w:rPr>
          <w:rFonts w:asciiTheme="minorBidi" w:eastAsia="Malgun Gothic" w:hAnsiTheme="minorBidi" w:cstheme="minorBidi"/>
          <w:lang w:val="ko" w:eastAsia="ko-KR"/>
        </w:rPr>
        <w:t>, NDIA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의하십시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36FD9B8" w14:textId="77777777" w:rsidR="00316742" w:rsidRPr="00153444" w:rsidRDefault="009D78F0" w:rsidP="004713FA">
      <w:pPr>
        <w:spacing w:line="240" w:lineRule="auto"/>
        <w:rPr>
          <w:rStyle w:val="Hyperlink"/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저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이트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방문하십시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  <w:r w:rsidRPr="00153444">
        <w:rPr>
          <w:rFonts w:asciiTheme="minorBidi" w:eastAsia="Malgun Gothic" w:hAnsiTheme="minorBidi" w:cstheme="minorBidi"/>
          <w:lang w:val="ko" w:eastAsia="ko-KR"/>
        </w:rPr>
        <w:br/>
      </w:r>
      <w:hyperlink r:id="rId10" w:history="1">
        <w:r w:rsidRPr="00153444">
          <w:rPr>
            <w:rStyle w:val="Hyperlink"/>
            <w:rFonts w:asciiTheme="minorBidi" w:eastAsia="Malgun Gothic" w:hAnsiTheme="minorBidi" w:cstheme="minorBidi"/>
            <w:lang w:val="ko" w:eastAsia="ko-KR"/>
          </w:rPr>
          <w:t>www.ndis.gov.au</w:t>
        </w:r>
      </w:hyperlink>
    </w:p>
    <w:p w14:paraId="65004461" w14:textId="77777777" w:rsidR="00316742" w:rsidRPr="00153444" w:rsidRDefault="009D78F0" w:rsidP="004713FA">
      <w:pPr>
        <w:spacing w:line="240" w:lineRule="auto"/>
        <w:rPr>
          <w:rStyle w:val="Hyperlink"/>
          <w:rFonts w:asciiTheme="minorBidi" w:eastAsia="Malgun Gothic" w:hAnsiTheme="minorBidi" w:cstheme="minorBidi"/>
          <w:lang w:eastAsia="ko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에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전화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의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  <w:r w:rsidRPr="00153444">
        <w:rPr>
          <w:rFonts w:asciiTheme="minorBidi" w:eastAsia="Malgun Gothic" w:hAnsiTheme="minorBidi" w:cstheme="minorBidi"/>
          <w:lang w:val="ko" w:eastAsia="ko-KR"/>
        </w:rPr>
        <w:br/>
      </w:r>
      <w:r w:rsidRPr="00153444">
        <w:rPr>
          <w:rStyle w:val="Hyperlink"/>
          <w:rFonts w:asciiTheme="minorBidi" w:eastAsia="Malgun Gothic" w:hAnsiTheme="minorBidi" w:cstheme="minorBidi"/>
          <w:lang w:val="ko" w:eastAsia="ko"/>
        </w:rPr>
        <w:t>1800 800 110</w:t>
      </w:r>
    </w:p>
    <w:p w14:paraId="564C2397" w14:textId="5D0D6575" w:rsidR="00316742" w:rsidRPr="00153444" w:rsidRDefault="009D78F0" w:rsidP="004713FA">
      <w:pPr>
        <w:spacing w:line="240" w:lineRule="auto"/>
        <w:rPr>
          <w:rStyle w:val="Hyperlink"/>
          <w:rFonts w:asciiTheme="minorBidi" w:eastAsia="Malgun Gothic" w:hAnsiTheme="minorBidi" w:cstheme="minorBidi"/>
          <w:lang w:eastAsia="ko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페이스북에서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팔로우할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"/>
        </w:rPr>
        <w:t>.</w:t>
      </w:r>
      <w:r w:rsidRPr="00153444">
        <w:rPr>
          <w:rFonts w:asciiTheme="minorBidi" w:eastAsia="Malgun Gothic" w:hAnsiTheme="minorBidi" w:cstheme="minorBidi"/>
          <w:lang w:val="ko" w:eastAsia="ko"/>
        </w:rPr>
        <w:br/>
      </w:r>
      <w:hyperlink r:id="rId11" w:history="1">
        <w:r w:rsidRPr="00153444">
          <w:rPr>
            <w:rStyle w:val="Hyperlink"/>
            <w:rFonts w:asciiTheme="minorBidi" w:eastAsia="Malgun Gothic" w:hAnsiTheme="minorBidi" w:cstheme="minorBidi"/>
            <w:lang w:val="ko" w:eastAsia="ko"/>
          </w:rPr>
          <w:t>www.facebook.com/NDISAus</w:t>
        </w:r>
      </w:hyperlink>
    </w:p>
    <w:p w14:paraId="41FE3657" w14:textId="77777777" w:rsidR="00316742" w:rsidRPr="00153444" w:rsidRDefault="009D78F0" w:rsidP="004713FA">
      <w:pPr>
        <w:spacing w:line="240" w:lineRule="auto"/>
        <w:rPr>
          <w:rStyle w:val="Hyperlink"/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트위터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팔로우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. </w:t>
      </w:r>
      <w:r w:rsidRPr="00153444">
        <w:rPr>
          <w:rFonts w:asciiTheme="minorBidi" w:eastAsia="Malgun Gothic" w:hAnsiTheme="minorBidi" w:cstheme="minorBidi"/>
          <w:lang w:val="ko" w:eastAsia="ko-KR"/>
        </w:rPr>
        <w:br/>
      </w:r>
      <w:r w:rsidRPr="00153444">
        <w:rPr>
          <w:rStyle w:val="Hyperlink"/>
          <w:rFonts w:asciiTheme="minorBidi" w:eastAsia="Malgun Gothic" w:hAnsiTheme="minorBidi" w:cstheme="minorBidi"/>
          <w:lang w:val="ko" w:eastAsia="ko-KR"/>
        </w:rPr>
        <w:t>@NDIS</w:t>
      </w:r>
    </w:p>
    <w:p w14:paraId="50778351" w14:textId="77777777" w:rsidR="00C93220" w:rsidRPr="00153444" w:rsidRDefault="009D78F0" w:rsidP="004713FA">
      <w:pPr>
        <w:pStyle w:val="Heading3"/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연락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위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도움</w:t>
      </w:r>
    </w:p>
    <w:p w14:paraId="13F5A0D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저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이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상단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채팅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능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하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온라인으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의하실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  <w:r w:rsidRPr="00153444">
        <w:rPr>
          <w:rFonts w:asciiTheme="minorBidi" w:eastAsia="Malgun Gothic" w:hAnsiTheme="minorBidi" w:cstheme="minorBidi"/>
          <w:lang w:val="ko" w:eastAsia="ko-KR"/>
        </w:rPr>
        <w:br/>
      </w:r>
      <w:hyperlink r:id="rId12" w:history="1">
        <w:r w:rsidRPr="00153444">
          <w:rPr>
            <w:rStyle w:val="Hyperlink"/>
            <w:rFonts w:asciiTheme="minorBidi" w:eastAsia="Malgun Gothic" w:hAnsiTheme="minorBidi" w:cstheme="minorBidi"/>
            <w:lang w:val="ko" w:eastAsia="ko-KR"/>
          </w:rPr>
          <w:t>www.ndis.gov.au</w:t>
        </w:r>
      </w:hyperlink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</w:p>
    <w:p w14:paraId="5128B0A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영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외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언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구사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번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및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통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서비스</w:t>
      </w:r>
      <w:r w:rsidRPr="00153444">
        <w:rPr>
          <w:rFonts w:asciiTheme="minorBidi" w:eastAsia="Malgun Gothic" w:hAnsiTheme="minorBidi" w:cstheme="minorBidi"/>
          <w:lang w:val="ko" w:eastAsia="ko-KR"/>
        </w:rPr>
        <w:t>(TIS)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전화하십시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  <w:r w:rsidRPr="00153444">
        <w:rPr>
          <w:rFonts w:asciiTheme="minorBidi" w:eastAsia="Malgun Gothic" w:hAnsiTheme="minorBidi" w:cstheme="minorBidi"/>
          <w:lang w:val="ko" w:eastAsia="ko-KR"/>
        </w:rPr>
        <w:br/>
      </w:r>
      <w:r w:rsidRPr="00153444">
        <w:rPr>
          <w:rStyle w:val="Hyperlink"/>
          <w:rFonts w:asciiTheme="minorBidi" w:eastAsia="Malgun Gothic" w:hAnsiTheme="minorBidi" w:cstheme="minorBidi"/>
          <w:lang w:val="ko" w:eastAsia="ko"/>
        </w:rPr>
        <w:t>131 450</w:t>
      </w:r>
    </w:p>
    <w:p w14:paraId="210DA7E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언어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또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청각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번호로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전화할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습니다</w:t>
      </w:r>
      <w:r w:rsidRPr="00153444">
        <w:rPr>
          <w:rFonts w:asciiTheme="minorBidi" w:eastAsia="Malgun Gothic" w:hAnsiTheme="minorBidi" w:cstheme="minorBidi"/>
          <w:lang w:val="ko" w:eastAsia="ko"/>
        </w:rPr>
        <w:t>.</w:t>
      </w:r>
    </w:p>
    <w:p w14:paraId="23EEE2FF" w14:textId="77777777" w:rsidR="00316742" w:rsidRPr="00153444" w:rsidRDefault="009D78F0" w:rsidP="004713FA">
      <w:pPr>
        <w:pStyle w:val="ListParagraph"/>
        <w:numPr>
          <w:ilvl w:val="0"/>
          <w:numId w:val="45"/>
        </w:numPr>
        <w:spacing w:line="240" w:lineRule="auto"/>
        <w:rPr>
          <w:rStyle w:val="Hyperlink"/>
          <w:rFonts w:asciiTheme="minorBidi" w:eastAsia="Malgun Gothic" w:hAnsiTheme="minorBidi"/>
        </w:rPr>
      </w:pPr>
      <w:r w:rsidRPr="00153444">
        <w:rPr>
          <w:rFonts w:asciiTheme="minorBidi" w:eastAsia="Malgun Gothic" w:hAnsiTheme="minorBidi"/>
          <w:lang w:val="ko"/>
        </w:rPr>
        <w:t>TTY</w:t>
      </w:r>
      <w:r w:rsidRPr="00153444">
        <w:rPr>
          <w:rFonts w:asciiTheme="minorBidi" w:eastAsia="Malgun Gothic" w:hAnsiTheme="minorBidi"/>
          <w:lang w:val="ko"/>
        </w:rPr>
        <w:br/>
      </w:r>
      <w:r w:rsidRPr="00153444">
        <w:rPr>
          <w:rStyle w:val="Hyperlink"/>
          <w:rFonts w:asciiTheme="minorBidi" w:eastAsia="Malgun Gothic" w:hAnsiTheme="minorBidi"/>
          <w:lang w:val="ko"/>
        </w:rPr>
        <w:t>1800 555 677</w:t>
      </w:r>
    </w:p>
    <w:p w14:paraId="1E870C35" w14:textId="77777777" w:rsidR="00316742" w:rsidRPr="00153444" w:rsidRDefault="009D78F0" w:rsidP="004713FA">
      <w:pPr>
        <w:pStyle w:val="ListParagraph"/>
        <w:numPr>
          <w:ilvl w:val="0"/>
          <w:numId w:val="45"/>
        </w:numPr>
        <w:spacing w:line="240" w:lineRule="auto"/>
        <w:rPr>
          <w:rStyle w:val="Hyperlink"/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Speak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and </w:t>
      </w:r>
      <w:proofErr w:type="spellStart"/>
      <w:r w:rsidRPr="00153444">
        <w:rPr>
          <w:rFonts w:asciiTheme="minorBidi" w:eastAsia="Malgun Gothic" w:hAnsiTheme="minorBidi"/>
          <w:lang w:val="ko"/>
        </w:rPr>
        <w:t>Listen</w:t>
      </w:r>
      <w:proofErr w:type="spellEnd"/>
      <w:r w:rsidRPr="00153444">
        <w:rPr>
          <w:rFonts w:asciiTheme="minorBidi" w:eastAsia="Malgun Gothic" w:hAnsiTheme="minorBidi"/>
          <w:lang w:val="ko"/>
        </w:rPr>
        <w:br/>
      </w:r>
      <w:r w:rsidRPr="00153444">
        <w:rPr>
          <w:rStyle w:val="Hyperlink"/>
          <w:rFonts w:asciiTheme="minorBidi" w:eastAsia="Malgun Gothic" w:hAnsiTheme="minorBidi"/>
          <w:lang w:val="ko"/>
        </w:rPr>
        <w:t>1800 555 727</w:t>
      </w:r>
    </w:p>
    <w:p w14:paraId="3DEC103E" w14:textId="77777777" w:rsidR="00316742" w:rsidRPr="00153444" w:rsidRDefault="009D78F0" w:rsidP="004713FA">
      <w:pPr>
        <w:pStyle w:val="ListParagraph"/>
        <w:numPr>
          <w:ilvl w:val="0"/>
          <w:numId w:val="45"/>
        </w:numPr>
        <w:spacing w:line="240" w:lineRule="auto"/>
        <w:rPr>
          <w:rStyle w:val="Hyperlink"/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내셔널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릴레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서비스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(National </w:t>
      </w:r>
      <w:proofErr w:type="spellStart"/>
      <w:r w:rsidRPr="00153444">
        <w:rPr>
          <w:rFonts w:asciiTheme="minorBidi" w:eastAsia="Malgun Gothic" w:hAnsiTheme="minorBidi"/>
          <w:lang w:val="ko"/>
        </w:rPr>
        <w:t>Relay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Service)</w:t>
      </w:r>
      <w:r w:rsidRPr="00153444">
        <w:rPr>
          <w:rFonts w:asciiTheme="minorBidi" w:eastAsia="Malgun Gothic" w:hAnsiTheme="minorBidi"/>
          <w:lang w:val="ko"/>
        </w:rPr>
        <w:br/>
      </w:r>
      <w:r w:rsidRPr="00153444">
        <w:rPr>
          <w:rStyle w:val="Hyperlink"/>
          <w:rFonts w:asciiTheme="minorBidi" w:eastAsia="Malgun Gothic" w:hAnsiTheme="minorBidi"/>
          <w:lang w:val="ko"/>
        </w:rPr>
        <w:t>133 677</w:t>
      </w:r>
      <w:r w:rsidRPr="00153444">
        <w:rPr>
          <w:rStyle w:val="Hyperlink"/>
          <w:rFonts w:asciiTheme="minorBidi" w:eastAsia="Malgun Gothic" w:hAnsiTheme="minorBidi"/>
          <w:lang w:val="ko"/>
        </w:rPr>
        <w:br/>
      </w:r>
      <w:hyperlink r:id="rId13" w:history="1">
        <w:r w:rsidRPr="00153444">
          <w:rPr>
            <w:rStyle w:val="Hyperlink"/>
            <w:rFonts w:asciiTheme="minorBidi" w:eastAsia="Malgun Gothic" w:hAnsiTheme="minorBidi"/>
            <w:lang w:val="ko"/>
          </w:rPr>
          <w:t>www.relayservice.gov.au</w:t>
        </w:r>
      </w:hyperlink>
      <w:r w:rsidRPr="00153444">
        <w:rPr>
          <w:rFonts w:asciiTheme="minorBidi" w:eastAsia="Malgun Gothic" w:hAnsiTheme="minorBidi"/>
          <w:lang w:val="ko"/>
        </w:rPr>
        <w:t xml:space="preserve"> </w:t>
      </w:r>
    </w:p>
    <w:bookmarkEnd w:id="125"/>
    <w:p w14:paraId="492BE174" w14:textId="77777777" w:rsidR="004713FA" w:rsidRDefault="004713FA">
      <w:pPr>
        <w:spacing w:before="0" w:after="0" w:line="240" w:lineRule="auto"/>
        <w:rPr>
          <w:rFonts w:asciiTheme="minorBidi" w:eastAsia="Malgun Gothic" w:hAnsiTheme="minorBidi" w:cstheme="minorBidi"/>
          <w:b/>
          <w:bCs/>
          <w:color w:val="6B2976"/>
          <w:sz w:val="36"/>
          <w:szCs w:val="26"/>
          <w:lang w:val="ko" w:eastAsia="x-none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2437DCD6" w14:textId="65FA2A0B" w:rsidR="002112B3" w:rsidRPr="00153444" w:rsidRDefault="009D78F0" w:rsidP="004713FA">
      <w:pPr>
        <w:pStyle w:val="Heading2"/>
        <w:spacing w:before="120" w:after="120" w:line="240" w:lineRule="auto"/>
        <w:rPr>
          <w:rFonts w:asciiTheme="minorBidi" w:eastAsia="Malgun Gothic" w:hAnsiTheme="minorBidi" w:cstheme="minorBidi"/>
        </w:rPr>
      </w:pPr>
      <w:bookmarkStart w:id="133" w:name="_Toc118616805"/>
      <w:proofErr w:type="spellStart"/>
      <w:r w:rsidRPr="00153444">
        <w:rPr>
          <w:rFonts w:asciiTheme="minorBidi" w:eastAsia="Malgun Gothic" w:hAnsiTheme="minorBidi" w:cstheme="minorBidi"/>
          <w:lang w:val="ko"/>
        </w:rPr>
        <w:lastRenderedPageBreak/>
        <w:t>단어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목록</w:t>
      </w:r>
      <w:bookmarkEnd w:id="133"/>
      <w:proofErr w:type="spellEnd"/>
    </w:p>
    <w:p w14:paraId="0E1FCE12" w14:textId="77777777" w:rsidR="005460F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x-none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목록에서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서에서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굵은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단어가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의미하는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바를</w:t>
      </w:r>
      <w:r w:rsidRPr="00153444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설명합니다</w:t>
      </w:r>
      <w:r w:rsidRPr="00153444">
        <w:rPr>
          <w:rFonts w:asciiTheme="minorBidi" w:eastAsia="Malgun Gothic" w:hAnsiTheme="minorBidi" w:cstheme="minorBidi"/>
          <w:lang w:val="ko" w:eastAsia="ko"/>
        </w:rPr>
        <w:t>.</w:t>
      </w:r>
    </w:p>
    <w:p w14:paraId="75313139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행정심판재판소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(Administrative Appeals Tribunal, AAT) </w:t>
      </w:r>
    </w:p>
    <w:p w14:paraId="7B3A49BF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AAT</w:t>
      </w:r>
      <w:r w:rsidRPr="00153444">
        <w:rPr>
          <w:rFonts w:asciiTheme="minorBidi" w:eastAsia="Malgun Gothic" w:hAnsiTheme="minorBidi" w:cstheme="minorBidi"/>
          <w:lang w:val="ko" w:eastAsia="ko-KR"/>
        </w:rPr>
        <w:t>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부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결정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62C0FE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승인</w:t>
      </w:r>
    </w:p>
    <w:p w14:paraId="636B2A4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우리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승인하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모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동의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142787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보조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기기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 (</w:t>
      </w: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Assistive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techonology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) </w:t>
      </w:r>
    </w:p>
    <w:p w14:paraId="0E14DC7B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</w:rPr>
      </w:pPr>
      <w:proofErr w:type="spellStart"/>
      <w:r w:rsidRPr="00153444">
        <w:rPr>
          <w:rFonts w:asciiTheme="minorBidi" w:eastAsia="Malgun Gothic" w:hAnsiTheme="minorBidi" w:cstheme="minorBidi"/>
          <w:lang w:val="ko"/>
        </w:rPr>
        <w:t>보조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 w:cstheme="minorBidi"/>
          <w:lang w:val="ko"/>
        </w:rPr>
        <w:t>기기는</w:t>
      </w:r>
      <w:proofErr w:type="spellEnd"/>
      <w:r w:rsidRPr="00153444">
        <w:rPr>
          <w:rFonts w:asciiTheme="minorBidi" w:eastAsia="Malgun Gothic" w:hAnsiTheme="minorBidi" w:cstheme="minorBidi"/>
          <w:lang w:val="ko"/>
        </w:rPr>
        <w:t>:</w:t>
      </w:r>
    </w:p>
    <w:p w14:paraId="515B0D56" w14:textId="77777777" w:rsidR="00316742" w:rsidRPr="00153444" w:rsidRDefault="009D78F0" w:rsidP="004713FA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활동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쉽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해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2D1B6DFE" w14:textId="77777777" w:rsidR="00316742" w:rsidRPr="00153444" w:rsidRDefault="009D78F0" w:rsidP="004713FA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안전하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켜줍니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1057634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보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기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같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것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388182D" w14:textId="77777777" w:rsidR="00316742" w:rsidRPr="00153444" w:rsidRDefault="009D78F0" w:rsidP="004713FA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보조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기구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또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장비</w:t>
      </w:r>
      <w:proofErr w:type="spellEnd"/>
    </w:p>
    <w:p w14:paraId="17141C1D" w14:textId="77777777" w:rsidR="00316742" w:rsidRPr="00153444" w:rsidRDefault="009D78F0" w:rsidP="004713FA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사용하는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시스템</w:t>
      </w:r>
      <w:proofErr w:type="spellEnd"/>
      <w:r w:rsidRPr="00153444">
        <w:rPr>
          <w:rFonts w:asciiTheme="minorBidi" w:eastAsia="Malgun Gothic" w:hAnsiTheme="minorBidi"/>
          <w:lang w:val="ko"/>
        </w:rPr>
        <w:t>.</w:t>
      </w:r>
    </w:p>
    <w:p w14:paraId="79874CF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b/>
          <w:bCs/>
        </w:rPr>
      </w:pP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보상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 (</w:t>
      </w:r>
      <w:proofErr w:type="spellStart"/>
      <w:r w:rsidRPr="00153444">
        <w:rPr>
          <w:rStyle w:val="Strong"/>
          <w:rFonts w:asciiTheme="minorBidi" w:eastAsia="Malgun Gothic" w:hAnsiTheme="minorBidi" w:cstheme="minorBidi"/>
          <w:lang w:val="ko"/>
        </w:rPr>
        <w:t>Compensation</w:t>
      </w:r>
      <w:proofErr w:type="spellEnd"/>
      <w:r w:rsidRPr="00153444">
        <w:rPr>
          <w:rStyle w:val="Strong"/>
          <w:rFonts w:asciiTheme="minorBidi" w:eastAsia="Malgun Gothic" w:hAnsiTheme="minorBidi" w:cstheme="minorBidi"/>
          <w:lang w:val="ko"/>
        </w:rPr>
        <w:t xml:space="preserve">) </w:t>
      </w:r>
    </w:p>
    <w:p w14:paraId="56A1788D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보상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고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인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발생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보상금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0B9A8FC5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유아기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파트너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 </w:t>
      </w:r>
    </w:p>
    <w:p w14:paraId="438A242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유아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파트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아동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그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가족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필요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찾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59AA140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자금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(Funding) </w:t>
      </w:r>
    </w:p>
    <w:p w14:paraId="3828D1FE" w14:textId="77777777" w:rsidR="0055512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자금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및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서비스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비용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불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부로부터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받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돈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110CCA87" w14:textId="77777777" w:rsidR="0055512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32C25AEF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lastRenderedPageBreak/>
        <w:t>내부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검토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(Internal review)</w:t>
      </w:r>
    </w:p>
    <w:p w14:paraId="65275E0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내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검토에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, </w:t>
      </w:r>
      <w:r w:rsidRPr="00153444">
        <w:rPr>
          <w:rFonts w:asciiTheme="minorBidi" w:eastAsia="Malgun Gothic" w:hAnsiTheme="minorBidi" w:cstheme="minorBidi"/>
          <w:lang w:val="ko" w:eastAsia="ko-KR"/>
        </w:rPr>
        <w:t>여러분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하여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확인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324E751A" w14:textId="77777777" w:rsidR="00316742" w:rsidRPr="00153444" w:rsidRDefault="009D78F0" w:rsidP="004713FA">
      <w:pPr>
        <w:pStyle w:val="ListParagraph"/>
        <w:numPr>
          <w:ilvl w:val="0"/>
          <w:numId w:val="41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무엇이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효과적인지</w:t>
      </w:r>
      <w:proofErr w:type="spellEnd"/>
    </w:p>
    <w:p w14:paraId="06EF4263" w14:textId="77777777" w:rsidR="00316742" w:rsidRPr="00153444" w:rsidRDefault="009D78F0" w:rsidP="004713FA">
      <w:pPr>
        <w:pStyle w:val="ListParagraph"/>
        <w:numPr>
          <w:ilvl w:val="0"/>
          <w:numId w:val="41"/>
        </w:numPr>
        <w:spacing w:line="240" w:lineRule="auto"/>
        <w:rPr>
          <w:rFonts w:asciiTheme="minorBidi" w:eastAsia="Malgun Gothic" w:hAnsiTheme="minorBidi"/>
          <w:b/>
          <w:bCs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무엇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나아질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는지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23D27E93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코디네이터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</w:p>
    <w:p w14:paraId="5D4E802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지역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코디네이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지원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찾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용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수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도록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돕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7964AB5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myGov</w:t>
      </w:r>
    </w:p>
    <w:p w14:paraId="4BBCB7A1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myGov</w:t>
      </w:r>
      <w:r w:rsidRPr="00153444">
        <w:rPr>
          <w:rFonts w:asciiTheme="minorBidi" w:eastAsia="Malgun Gothic" w:hAnsiTheme="minorBidi" w:cstheme="minorBidi"/>
          <w:lang w:val="ko" w:eastAsia="ko-KR"/>
        </w:rPr>
        <w:t>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링크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제공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웹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이트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21DD65F8" w14:textId="77777777" w:rsidR="00316742" w:rsidRPr="00153444" w:rsidRDefault="009D78F0" w:rsidP="004713FA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세금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정보</w:t>
      </w:r>
      <w:proofErr w:type="spellEnd"/>
    </w:p>
    <w:p w14:paraId="459DA3B3" w14:textId="77777777" w:rsidR="00316742" w:rsidRPr="00153444" w:rsidRDefault="009D78F0" w:rsidP="004713FA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algun Gothic" w:hAnsiTheme="minorBidi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의료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정보</w:t>
      </w:r>
      <w:proofErr w:type="spellEnd"/>
    </w:p>
    <w:p w14:paraId="4B9DE43E" w14:textId="77777777" w:rsidR="00316742" w:rsidRPr="00153444" w:rsidRDefault="009D78F0" w:rsidP="004713FA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사용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기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정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서비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0349ECAD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NDIA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플래너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</w:p>
    <w:p w14:paraId="46096DA2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NDIA </w:t>
      </w:r>
      <w:r w:rsidRPr="00153444">
        <w:rPr>
          <w:rFonts w:asciiTheme="minorBidi" w:eastAsia="Malgun Gothic" w:hAnsiTheme="minorBidi" w:cstheme="minorBidi"/>
          <w:lang w:val="ko" w:eastAsia="ko-KR"/>
        </w:rPr>
        <w:t>플래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새로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플랜을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세우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2BFAFF3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NDIS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플랜</w:t>
      </w:r>
    </w:p>
    <w:p w14:paraId="3ECDF4CA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 xml:space="preserve">NDIS </w:t>
      </w:r>
      <w:r w:rsidRPr="00153444">
        <w:rPr>
          <w:rFonts w:asciiTheme="minorBidi" w:eastAsia="Malgun Gothic" w:hAnsiTheme="minorBidi" w:cstheme="minorBidi"/>
          <w:lang w:val="ko" w:eastAsia="ko-KR"/>
        </w:rPr>
        <w:t>플랜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다음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정보를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포함하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문서입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p w14:paraId="7E34B86E" w14:textId="77777777" w:rsidR="00316742" w:rsidRPr="00153444" w:rsidRDefault="009D78F0" w:rsidP="004713FA">
      <w:pPr>
        <w:pStyle w:val="ListParagraph"/>
        <w:numPr>
          <w:ilvl w:val="0"/>
          <w:numId w:val="39"/>
        </w:numPr>
        <w:spacing w:line="240" w:lineRule="auto"/>
        <w:rPr>
          <w:rStyle w:val="Strong"/>
          <w:rFonts w:asciiTheme="minorBidi" w:eastAsia="Malgun Gothic" w:hAnsiTheme="minorBidi"/>
          <w:b w:val="0"/>
          <w:bCs w:val="0"/>
          <w:color w:val="auto"/>
        </w:rPr>
      </w:pPr>
      <w:proofErr w:type="spellStart"/>
      <w:r w:rsidRPr="00153444">
        <w:rPr>
          <w:rFonts w:asciiTheme="minorBidi" w:eastAsia="Malgun Gothic" w:hAnsiTheme="minorBidi"/>
          <w:lang w:val="ko"/>
        </w:rPr>
        <w:t>여러분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r w:rsidRPr="00153444">
        <w:rPr>
          <w:rFonts w:asciiTheme="minorBidi" w:eastAsia="Malgun Gothic" w:hAnsiTheme="minorBidi"/>
          <w:lang w:val="ko"/>
        </w:rPr>
        <w:t>및</w:t>
      </w:r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여러분의</w:t>
      </w:r>
      <w:proofErr w:type="spellEnd"/>
      <w:r w:rsidRPr="00153444">
        <w:rPr>
          <w:rFonts w:asciiTheme="minorBidi" w:eastAsia="Malgun Gothic" w:hAnsiTheme="minorBidi"/>
          <w:lang w:val="ko"/>
        </w:rPr>
        <w:t xml:space="preserve"> </w:t>
      </w:r>
      <w:proofErr w:type="spellStart"/>
      <w:r w:rsidRPr="00153444">
        <w:rPr>
          <w:rFonts w:asciiTheme="minorBidi" w:eastAsia="Malgun Gothic" w:hAnsiTheme="minorBidi"/>
          <w:lang w:val="ko"/>
        </w:rPr>
        <w:t>목표</w:t>
      </w:r>
      <w:proofErr w:type="spellEnd"/>
    </w:p>
    <w:p w14:paraId="47944600" w14:textId="77777777" w:rsidR="00316742" w:rsidRPr="00153444" w:rsidRDefault="009D78F0" w:rsidP="004713FA">
      <w:pPr>
        <w:pStyle w:val="ListParagraph"/>
        <w:numPr>
          <w:ilvl w:val="0"/>
          <w:numId w:val="39"/>
        </w:numPr>
        <w:spacing w:line="240" w:lineRule="auto"/>
        <w:rPr>
          <w:rStyle w:val="Strong"/>
          <w:rFonts w:asciiTheme="minorBidi" w:eastAsia="Malgun Gothic" w:hAnsiTheme="minorBidi"/>
          <w:b w:val="0"/>
          <w:bCs w:val="0"/>
          <w:color w:val="auto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여러분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필요로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</w:t>
      </w:r>
    </w:p>
    <w:p w14:paraId="1E4E5986" w14:textId="77777777" w:rsidR="00555121" w:rsidRPr="00153444" w:rsidRDefault="009D78F0" w:rsidP="004713FA">
      <w:pPr>
        <w:pStyle w:val="ListParagraph"/>
        <w:numPr>
          <w:ilvl w:val="0"/>
          <w:numId w:val="39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NDIS</w:t>
      </w:r>
      <w:r w:rsidRPr="00153444">
        <w:rPr>
          <w:rFonts w:asciiTheme="minorBidi" w:eastAsia="Malgun Gothic" w:hAnsiTheme="minorBidi"/>
          <w:lang w:val="ko" w:eastAsia="ko-KR"/>
        </w:rPr>
        <w:t>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비용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불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3ECD3642" w14:textId="77777777" w:rsidR="00555121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eastAsia="ko-KR"/>
        </w:rPr>
        <w:br w:type="page"/>
      </w:r>
    </w:p>
    <w:p w14:paraId="61A74DE1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lastRenderedPageBreak/>
        <w:t>NDIS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등록된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공급자</w:t>
      </w:r>
    </w:p>
    <w:p w14:paraId="6A638AA6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NDIS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등록된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공급자는</w:t>
      </w:r>
      <w:r w:rsidRPr="00153444">
        <w:rPr>
          <w:rFonts w:asciiTheme="minorBidi" w:eastAsia="Malgun Gothic" w:hAnsiTheme="minorBidi" w:cstheme="minorBidi"/>
          <w:lang w:val="ko" w:eastAsia="ko-KR"/>
        </w:rPr>
        <w:t>:</w:t>
      </w:r>
    </w:p>
    <w:p w14:paraId="07CB0150" w14:textId="77777777" w:rsidR="00316742" w:rsidRPr="00153444" w:rsidRDefault="009D78F0" w:rsidP="004713FA">
      <w:pPr>
        <w:pStyle w:val="ListParagraph"/>
        <w:numPr>
          <w:ilvl w:val="0"/>
          <w:numId w:val="40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참가자에게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특정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지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및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서비스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제공할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수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11FE08F9" w14:textId="77777777" w:rsidR="00316742" w:rsidRPr="00153444" w:rsidRDefault="009D78F0" w:rsidP="004713FA">
      <w:pPr>
        <w:pStyle w:val="ListParagraph"/>
        <w:numPr>
          <w:ilvl w:val="0"/>
          <w:numId w:val="40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우리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관리하는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목록에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있습니다</w:t>
      </w:r>
    </w:p>
    <w:p w14:paraId="59AAE0B1" w14:textId="77777777" w:rsidR="00316742" w:rsidRPr="00153444" w:rsidRDefault="009D78F0" w:rsidP="004713FA">
      <w:pPr>
        <w:pStyle w:val="ListParagraph"/>
        <w:numPr>
          <w:ilvl w:val="0"/>
          <w:numId w:val="40"/>
        </w:numPr>
        <w:spacing w:line="240" w:lineRule="auto"/>
        <w:rPr>
          <w:rFonts w:asciiTheme="minorBidi" w:eastAsia="Malgun Gothic" w:hAnsiTheme="minorBidi"/>
          <w:lang w:eastAsia="ko-KR"/>
        </w:rPr>
      </w:pPr>
      <w:r w:rsidRPr="00153444">
        <w:rPr>
          <w:rFonts w:asciiTheme="minorBidi" w:eastAsia="Malgun Gothic" w:hAnsiTheme="minorBidi"/>
          <w:lang w:val="ko" w:eastAsia="ko-KR"/>
        </w:rPr>
        <w:t>우리가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세운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특정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규칙을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따라야</w:t>
      </w:r>
      <w:r w:rsidRPr="00153444">
        <w:rPr>
          <w:rFonts w:asciiTheme="minorBidi" w:eastAsia="Malgun Gothic" w:hAnsi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/>
          <w:lang w:val="ko" w:eastAsia="ko-KR"/>
        </w:rPr>
        <w:t>합니다</w:t>
      </w:r>
      <w:r w:rsidRPr="00153444">
        <w:rPr>
          <w:rFonts w:asciiTheme="minorBidi" w:eastAsia="Malgun Gothic" w:hAnsiTheme="minorBidi"/>
          <w:lang w:val="ko" w:eastAsia="ko-KR"/>
        </w:rPr>
        <w:t>.</w:t>
      </w:r>
    </w:p>
    <w:p w14:paraId="0B7AD4E6" w14:textId="77777777" w:rsidR="00316742" w:rsidRPr="00153444" w:rsidRDefault="009D78F0" w:rsidP="004713FA">
      <w:pPr>
        <w:spacing w:line="240" w:lineRule="auto"/>
        <w:rPr>
          <w:rStyle w:val="Strong"/>
          <w:rFonts w:asciiTheme="minorBidi" w:eastAsia="Malgun Gothic" w:hAnsiTheme="minorBidi" w:cstheme="minorBidi"/>
          <w:lang w:eastAsia="ko-KR"/>
        </w:rPr>
      </w:pP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>참가자</w:t>
      </w:r>
      <w:r w:rsidRPr="00153444">
        <w:rPr>
          <w:rStyle w:val="Strong"/>
          <w:rFonts w:asciiTheme="minorBidi" w:eastAsia="Malgun Gothic" w:hAnsiTheme="minorBidi" w:cstheme="minorBidi"/>
          <w:lang w:val="ko" w:eastAsia="ko-KR"/>
        </w:rPr>
        <w:t xml:space="preserve"> (Participants)</w:t>
      </w:r>
    </w:p>
    <w:p w14:paraId="024632EE" w14:textId="77777777" w:rsidR="00316742" w:rsidRPr="00153444" w:rsidRDefault="009D78F0" w:rsidP="004713FA">
      <w:pPr>
        <w:spacing w:line="240" w:lineRule="auto"/>
        <w:rPr>
          <w:rFonts w:asciiTheme="minorBidi" w:eastAsia="Malgun Gothic" w:hAnsiTheme="minorBidi" w:cstheme="minorBidi"/>
          <w:lang w:eastAsia="ko-KR"/>
        </w:rPr>
      </w:pPr>
      <w:r w:rsidRPr="00153444">
        <w:rPr>
          <w:rFonts w:asciiTheme="minorBidi" w:eastAsia="Malgun Gothic" w:hAnsiTheme="minorBidi" w:cstheme="minorBidi"/>
          <w:lang w:val="ko" w:eastAsia="ko-KR"/>
        </w:rPr>
        <w:t>장애가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사람들이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NDIS</w:t>
      </w:r>
      <w:r w:rsidRPr="00153444">
        <w:rPr>
          <w:rFonts w:asciiTheme="minorBidi" w:eastAsia="Malgun Gothic" w:hAnsiTheme="minorBidi" w:cstheme="minorBidi"/>
          <w:lang w:val="ko" w:eastAsia="ko-KR"/>
        </w:rPr>
        <w:t>에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참여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때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참가자라고</w:t>
      </w:r>
      <w:r w:rsidRPr="00153444">
        <w:rPr>
          <w:rFonts w:asciiTheme="minorBidi" w:eastAsia="Malgun Gothic" w:hAnsiTheme="minorBidi" w:cstheme="minorBidi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lang w:val="ko" w:eastAsia="ko-KR"/>
        </w:rPr>
        <w:t>합니다</w:t>
      </w:r>
      <w:r w:rsidRPr="00153444">
        <w:rPr>
          <w:rFonts w:asciiTheme="minorBidi" w:eastAsia="Malgun Gothic" w:hAnsiTheme="minorBidi" w:cstheme="minorBidi"/>
          <w:lang w:val="ko" w:eastAsia="ko-KR"/>
        </w:rPr>
        <w:t>.</w:t>
      </w:r>
    </w:p>
    <w:bookmarkEnd w:id="126"/>
    <w:bookmarkEnd w:id="127"/>
    <w:p w14:paraId="5A1C90DA" w14:textId="77777777" w:rsidR="00316742" w:rsidRPr="00153444" w:rsidRDefault="009D78F0" w:rsidP="004713FA">
      <w:pPr>
        <w:spacing w:before="7800" w:line="240" w:lineRule="auto"/>
        <w:rPr>
          <w:rFonts w:asciiTheme="minorBidi" w:eastAsia="Malgun Gothic" w:hAnsiTheme="minorBidi" w:cstheme="minorBidi"/>
          <w:sz w:val="24"/>
          <w:szCs w:val="24"/>
          <w:lang w:eastAsia="ko-KR"/>
        </w:rPr>
      </w:pP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Information Access Group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은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스톡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사진과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사용자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지정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이미지를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사용하여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읽기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쉬운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문서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(Easy Read document)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를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만들었습니다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.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이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문서에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대한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문의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사항이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있는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경우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, </w:t>
      </w:r>
      <w:hyperlink r:id="rId14" w:history="1">
        <w:r w:rsidRPr="00153444">
          <w:rPr>
            <w:rFonts w:asciiTheme="minorBidi" w:eastAsia="Malgun Gothic" w:hAnsiTheme="minorBidi" w:cstheme="minorBidi"/>
            <w:b/>
            <w:color w:val="6B2976"/>
            <w:sz w:val="24"/>
            <w:szCs w:val="24"/>
            <w:lang w:val="ko" w:eastAsia="ko-KR"/>
          </w:rPr>
          <w:t>www.informationaccessgroup.com</w:t>
        </w:r>
      </w:hyperlink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을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방문하십시오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.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인용할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작업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>번호</w:t>
      </w:r>
      <w:r w:rsidRPr="00153444">
        <w:rPr>
          <w:rFonts w:asciiTheme="minorBidi" w:eastAsia="Malgun Gothic" w:hAnsiTheme="minorBidi" w:cstheme="minorBidi"/>
          <w:sz w:val="24"/>
          <w:szCs w:val="24"/>
          <w:lang w:val="ko" w:eastAsia="ko-KR"/>
        </w:rPr>
        <w:t xml:space="preserve"> 4847.</w:t>
      </w:r>
    </w:p>
    <w:p w14:paraId="14EDE47A" w14:textId="77777777" w:rsidR="00E05506" w:rsidRPr="00153444" w:rsidRDefault="009D78F0" w:rsidP="004713FA">
      <w:pPr>
        <w:pStyle w:val="ProductCode"/>
        <w:spacing w:before="720" w:line="240" w:lineRule="auto"/>
        <w:rPr>
          <w:rFonts w:asciiTheme="minorBidi" w:eastAsia="Malgun Gothic" w:hAnsiTheme="minorBidi" w:cstheme="minorBidi"/>
          <w:color w:val="auto"/>
          <w:sz w:val="24"/>
          <w:szCs w:val="24"/>
        </w:rPr>
      </w:pPr>
      <w:r w:rsidRPr="009D78F0">
        <w:rPr>
          <w:rFonts w:asciiTheme="minorBidi" w:eastAsia="Malgun Gothic" w:hAnsiTheme="minorBidi" w:cstheme="minorBidi"/>
          <w:color w:val="auto"/>
          <w:sz w:val="24"/>
          <w:szCs w:val="24"/>
        </w:rPr>
        <w:t>DA0672 Korean (LOTE) Booklet: 2 Creating your NDIS plan Oct 2022</w:t>
      </w:r>
    </w:p>
    <w:sectPr w:rsidR="00E05506" w:rsidRPr="00153444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5110D" w14:textId="77777777" w:rsidR="00B87F13" w:rsidRDefault="00B87F13">
      <w:pPr>
        <w:spacing w:before="0" w:after="0" w:line="240" w:lineRule="auto"/>
      </w:pPr>
      <w:r>
        <w:separator/>
      </w:r>
    </w:p>
  </w:endnote>
  <w:endnote w:type="continuationSeparator" w:id="0">
    <w:p w14:paraId="29968D2A" w14:textId="77777777" w:rsidR="00B87F13" w:rsidRDefault="00B87F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EAB2496-6EFE-469F-B04D-830E7917583C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106777E3-6CDB-40CF-BE75-8E2A7C8E6A76}"/>
    <w:embedBold r:id="rId3" w:fontKey="{84CA35C7-F7A0-4CCB-84AF-E8AA0E6D9A2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  <w:embedRegular r:id="rId4" w:subsetted="1" w:fontKey="{3EEC58FF-5183-44BC-A548-E6BB5A9C0A74}"/>
    <w:embedBold r:id="rId5" w:subsetted="1" w:fontKey="{886C0EB0-8786-4E46-BBC3-B4678485B69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8FCD8AF9-D904-4693-BF02-A6D463742A3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5CFF1" w14:textId="66D02E6D" w:rsidR="00316742" w:rsidRPr="009A349A" w:rsidRDefault="009D78F0" w:rsidP="00316742">
    <w:pPr>
      <w:pStyle w:val="Footer"/>
      <w:rPr>
        <w:rFonts w:asciiTheme="minorBidi" w:hAnsiTheme="minorBidi" w:cstheme="minorBidi"/>
        <w:color w:val="6B2976"/>
      </w:rPr>
    </w:pPr>
    <w:proofErr w:type="spellStart"/>
    <w:r w:rsidRPr="009A349A">
      <w:rPr>
        <w:rFonts w:ascii="Malgun Gothic" w:eastAsia="Malgun Gothic" w:hAnsi="Malgun Gothic" w:cs="Malgun Gothic"/>
        <w:color w:val="6B2976"/>
        <w:lang w:val="ko"/>
      </w:rPr>
      <w:t>페이지</w:t>
    </w:r>
    <w:proofErr w:type="spellEnd"/>
    <w:r w:rsidR="004713FA">
      <w:rPr>
        <w:rFonts w:ascii="Malgun Gothic" w:eastAsia="Malgun Gothic" w:hAnsi="Malgun Gothic" w:cs="Malgun Gothic" w:hint="eastAsia"/>
        <w:color w:val="6B2976"/>
        <w:lang w:val="ko"/>
      </w:rPr>
      <w:t xml:space="preserve"> </w:t>
    </w:r>
    <w:r w:rsidR="004713FA" w:rsidRPr="004713FA">
      <w:rPr>
        <w:rFonts w:asciiTheme="minorBidi" w:hAnsiTheme="minorBidi" w:cstheme="minorBidi"/>
        <w:color w:val="6B2976"/>
      </w:rPr>
      <w:fldChar w:fldCharType="begin"/>
    </w:r>
    <w:r w:rsidR="004713FA" w:rsidRPr="004713FA">
      <w:rPr>
        <w:rFonts w:asciiTheme="minorBidi" w:eastAsia="Malgun Gothic" w:hAnsiTheme="minorBidi" w:cstheme="minorBidi"/>
        <w:color w:val="6B2976"/>
        <w:lang w:val="ko"/>
      </w:rPr>
      <w:instrText xml:space="preserve"> NUMPAGES  \* Arabic  \* MERGEFORMAT </w:instrText>
    </w:r>
    <w:r w:rsidR="004713FA" w:rsidRPr="004713FA">
      <w:rPr>
        <w:rFonts w:asciiTheme="minorBidi" w:hAnsiTheme="minorBidi" w:cstheme="minorBidi"/>
        <w:color w:val="6B2976"/>
      </w:rPr>
      <w:fldChar w:fldCharType="separate"/>
    </w:r>
    <w:r w:rsidR="004713FA">
      <w:rPr>
        <w:rFonts w:asciiTheme="minorBidi" w:hAnsiTheme="minorBidi" w:cstheme="minorBidi"/>
        <w:color w:val="6B2976"/>
      </w:rPr>
      <w:t>34</w:t>
    </w:r>
    <w:r w:rsidR="004713FA" w:rsidRPr="004713FA">
      <w:rPr>
        <w:rFonts w:asciiTheme="minorBidi" w:hAnsiTheme="minorBidi" w:cstheme="minorBidi"/>
        <w:noProof/>
        <w:color w:val="6B2976"/>
      </w:rPr>
      <w:fldChar w:fldCharType="end"/>
    </w:r>
    <w:r w:rsidRPr="004713FA">
      <w:rPr>
        <w:rFonts w:asciiTheme="minorBidi" w:eastAsia="Malgun Gothic" w:hAnsiTheme="minorBidi" w:cstheme="minorBidi"/>
        <w:color w:val="6B2976"/>
        <w:lang w:val="ko"/>
      </w:rPr>
      <w:t xml:space="preserve"> </w:t>
    </w:r>
    <w:r w:rsidR="004713FA" w:rsidRPr="009A349A">
      <w:rPr>
        <w:rFonts w:ascii="Malgun Gothic" w:eastAsia="Malgun Gothic" w:hAnsi="Malgun Gothic" w:cs="Malgun Gothic"/>
        <w:color w:val="6B2976"/>
        <w:lang w:val="ko"/>
      </w:rPr>
      <w:t>중</w:t>
    </w:r>
    <w:r w:rsidR="004713FA">
      <w:rPr>
        <w:rFonts w:ascii="Malgun Gothic" w:eastAsia="Malgun Gothic" w:hAnsi="Malgun Gothic" w:cs="Malgun Gothic" w:hint="eastAsia"/>
        <w:color w:val="6B2976"/>
        <w:lang w:val="ko"/>
      </w:rPr>
      <w:t xml:space="preserve"> </w:t>
    </w:r>
    <w:r w:rsidR="004713FA" w:rsidRPr="004713FA">
      <w:rPr>
        <w:rFonts w:asciiTheme="minorBidi" w:hAnsiTheme="minorBidi" w:cstheme="minorBidi"/>
        <w:color w:val="6B2976"/>
      </w:rPr>
      <w:fldChar w:fldCharType="begin"/>
    </w:r>
    <w:r w:rsidR="004713FA" w:rsidRPr="004713FA">
      <w:rPr>
        <w:rFonts w:asciiTheme="minorBidi" w:eastAsia="Malgun Gothic" w:hAnsiTheme="minorBidi" w:cstheme="minorBidi"/>
        <w:color w:val="6B2976"/>
        <w:lang w:val="ko"/>
      </w:rPr>
      <w:instrText xml:space="preserve"> PAGE   \* MERGEFORMAT </w:instrText>
    </w:r>
    <w:r w:rsidR="004713FA" w:rsidRPr="004713FA">
      <w:rPr>
        <w:rFonts w:asciiTheme="minorBidi" w:hAnsiTheme="minorBidi" w:cstheme="minorBidi"/>
        <w:color w:val="6B2976"/>
      </w:rPr>
      <w:fldChar w:fldCharType="separate"/>
    </w:r>
    <w:r w:rsidR="004713FA">
      <w:rPr>
        <w:rFonts w:asciiTheme="minorBidi" w:hAnsiTheme="minorBidi" w:cstheme="minorBidi"/>
        <w:color w:val="6B2976"/>
      </w:rPr>
      <w:t>2</w:t>
    </w:r>
    <w:r w:rsidR="004713FA" w:rsidRPr="004713FA">
      <w:rPr>
        <w:rFonts w:asciiTheme="minorBidi" w:hAnsiTheme="minorBidi" w:cstheme="minorBidi"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ADC89" w14:textId="77777777" w:rsidR="00B87F13" w:rsidRDefault="00B87F13">
      <w:pPr>
        <w:spacing w:before="0" w:after="0" w:line="240" w:lineRule="auto"/>
      </w:pPr>
      <w:r>
        <w:separator/>
      </w:r>
    </w:p>
  </w:footnote>
  <w:footnote w:type="continuationSeparator" w:id="0">
    <w:p w14:paraId="495E34A8" w14:textId="77777777" w:rsidR="00B87F13" w:rsidRDefault="00B87F1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80165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A050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1847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66EC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ACF3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6CAB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BE73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0B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1051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0068E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030BD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34FF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3ABD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292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864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8684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F8D3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D2E1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FC7CE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265F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5A3A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81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C60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0ABA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124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8FE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BA3D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03181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9CCA5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A062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B69F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69A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98D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65F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26CB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6AC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63F40A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3A26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9E7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6C68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033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801F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2AF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28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3A4F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15280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5C1E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68BE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7E65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7449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92D1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217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A4B7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9A0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F0E07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8CD0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9E1F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4E0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8862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2A1F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A23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A2B3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1E8E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635C1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1655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EEE4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DD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9EEE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08EC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27A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7894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CA09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57A4B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2A7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A41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3E6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70C2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5660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F2BC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BEB4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9E22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7256C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8F477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0CEC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6A1C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C0FC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36A4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E2C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25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3803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A6ACC1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96E3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3C1A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AE0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8274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4803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83B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07E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DA5E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17685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010F3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5C7B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677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A010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F2D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CCF6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DC87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DA0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7936A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8A8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306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70F7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5892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04A6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C2C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EE3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0A7A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9A36A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54AA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D8D5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14D7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9AC5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5AE1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80D5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E0CE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0C4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6D5CD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4CBD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1858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2255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6685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6C56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5291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03C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E20D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F0709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6EB7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208C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F8A9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74B7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50E0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FEC6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B42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566D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6BE49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44F3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64AE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8E41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0C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2EC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B4B4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6B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4A6E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2FF2E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248F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A4BF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C3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A06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0C55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BECA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185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D02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06CAD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E27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6E5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005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065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F6E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A1F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101F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C0E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9402B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1AD1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08B8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6CE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878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1E86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9A31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68E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0641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F184F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212F5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0A1D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5678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A4ED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9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68E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EA2F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5674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58D8E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8263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A45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50BB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14AB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74D0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28B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4CB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68E1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E1E6E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F69F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E39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C2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285B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D45A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06C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14BB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BA3C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3BE89E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8EED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6298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AA71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FAF3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4E5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D2E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8E8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6F9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85D26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0C90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9E2C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02FD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ACFE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385D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F28D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0E1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C66B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5BD6B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A0C8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002F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A9F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E260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4B0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4ED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DEF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104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C630A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A2C4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7A6A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026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B2B8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A878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7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08E5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70C2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8A20693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EBE0A33A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5A223F7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2948045A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667C19E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0522ED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D2E4F678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1A9C22C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3E0957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F7B44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106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CED1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8A5A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6C0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2812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3CC3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8263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B23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CCCA1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E4E1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A88F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C59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A058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BC45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B89C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D054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840F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9FD66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F70EC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7A3A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DABC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A26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382C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166F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480B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4A08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F2B82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16BC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50CB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86EB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82D6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662B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68BF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085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D4F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2A38E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8A36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EEB8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6A5B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E8AF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C4A9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144C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0E5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EE14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EA4E43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EA49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DE97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7031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2C7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F82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1C4E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BC1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76C4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3500B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2AA7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7E2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A9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9ECE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CA9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CEC5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744D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DC55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74567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24E3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1E1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1C91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A815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0CAA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E8FF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0E2B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26CE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B1A249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F24D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EE7C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847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F8EE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1E20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56FA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066C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BAA0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089A3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567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B8D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228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826E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4E8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A24F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D0FD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820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F5C64E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8A6AB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D60D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FEA4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CB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3021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6AB5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4C3A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D28B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B934A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B8F1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2CF8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BC08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AEF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B00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AC76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28F1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727B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74C07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6AAC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4C25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C0E8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084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F2F4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64D4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9035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B4F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5F860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FA22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E089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8025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AAE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F4BD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C233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2637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E0EE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701259">
    <w:abstractNumId w:val="8"/>
  </w:num>
  <w:num w:numId="2" w16cid:durableId="1457066042">
    <w:abstractNumId w:val="12"/>
  </w:num>
  <w:num w:numId="3" w16cid:durableId="1180513348">
    <w:abstractNumId w:val="41"/>
  </w:num>
  <w:num w:numId="4" w16cid:durableId="519511469">
    <w:abstractNumId w:val="9"/>
  </w:num>
  <w:num w:numId="5" w16cid:durableId="1291596626">
    <w:abstractNumId w:val="19"/>
  </w:num>
  <w:num w:numId="6" w16cid:durableId="95950341">
    <w:abstractNumId w:val="26"/>
  </w:num>
  <w:num w:numId="7" w16cid:durableId="2069179453">
    <w:abstractNumId w:val="4"/>
  </w:num>
  <w:num w:numId="8" w16cid:durableId="1577130847">
    <w:abstractNumId w:val="11"/>
  </w:num>
  <w:num w:numId="9" w16cid:durableId="134569046">
    <w:abstractNumId w:val="28"/>
  </w:num>
  <w:num w:numId="10" w16cid:durableId="1866212887">
    <w:abstractNumId w:val="30"/>
  </w:num>
  <w:num w:numId="11" w16cid:durableId="1309283578">
    <w:abstractNumId w:val="17"/>
  </w:num>
  <w:num w:numId="12" w16cid:durableId="1494100552">
    <w:abstractNumId w:val="0"/>
  </w:num>
  <w:num w:numId="13" w16cid:durableId="931544590">
    <w:abstractNumId w:val="22"/>
  </w:num>
  <w:num w:numId="14" w16cid:durableId="1044600351">
    <w:abstractNumId w:val="13"/>
  </w:num>
  <w:num w:numId="15" w16cid:durableId="35083792">
    <w:abstractNumId w:val="34"/>
  </w:num>
  <w:num w:numId="16" w16cid:durableId="1034426127">
    <w:abstractNumId w:val="31"/>
  </w:num>
  <w:num w:numId="17" w16cid:durableId="1585602490">
    <w:abstractNumId w:val="21"/>
  </w:num>
  <w:num w:numId="18" w16cid:durableId="957296648">
    <w:abstractNumId w:val="23"/>
  </w:num>
  <w:num w:numId="19" w16cid:durableId="1226988260">
    <w:abstractNumId w:val="5"/>
  </w:num>
  <w:num w:numId="20" w16cid:durableId="58794277">
    <w:abstractNumId w:val="6"/>
  </w:num>
  <w:num w:numId="21" w16cid:durableId="1082529970">
    <w:abstractNumId w:val="33"/>
  </w:num>
  <w:num w:numId="22" w16cid:durableId="1600404580">
    <w:abstractNumId w:val="20"/>
  </w:num>
  <w:num w:numId="23" w16cid:durableId="721444920">
    <w:abstractNumId w:val="29"/>
  </w:num>
  <w:num w:numId="24" w16cid:durableId="927806567">
    <w:abstractNumId w:val="2"/>
  </w:num>
  <w:num w:numId="25" w16cid:durableId="276564896">
    <w:abstractNumId w:val="35"/>
  </w:num>
  <w:num w:numId="26" w16cid:durableId="811558287">
    <w:abstractNumId w:val="27"/>
  </w:num>
  <w:num w:numId="27" w16cid:durableId="443233067">
    <w:abstractNumId w:val="18"/>
  </w:num>
  <w:num w:numId="28" w16cid:durableId="1074208405">
    <w:abstractNumId w:val="36"/>
  </w:num>
  <w:num w:numId="29" w16cid:durableId="1860192158">
    <w:abstractNumId w:val="38"/>
  </w:num>
  <w:num w:numId="30" w16cid:durableId="1778673869">
    <w:abstractNumId w:val="24"/>
  </w:num>
  <w:num w:numId="31" w16cid:durableId="1898202413">
    <w:abstractNumId w:val="40"/>
  </w:num>
  <w:num w:numId="32" w16cid:durableId="935749940">
    <w:abstractNumId w:val="16"/>
  </w:num>
  <w:num w:numId="33" w16cid:durableId="889651752">
    <w:abstractNumId w:val="15"/>
  </w:num>
  <w:num w:numId="34" w16cid:durableId="1551308409">
    <w:abstractNumId w:val="4"/>
  </w:num>
  <w:num w:numId="35" w16cid:durableId="1295141990">
    <w:abstractNumId w:val="12"/>
  </w:num>
  <w:num w:numId="36" w16cid:durableId="1836142822">
    <w:abstractNumId w:val="32"/>
  </w:num>
  <w:num w:numId="37" w16cid:durableId="108940869">
    <w:abstractNumId w:val="39"/>
  </w:num>
  <w:num w:numId="38" w16cid:durableId="1378971392">
    <w:abstractNumId w:val="14"/>
  </w:num>
  <w:num w:numId="39" w16cid:durableId="74323938">
    <w:abstractNumId w:val="42"/>
  </w:num>
  <w:num w:numId="40" w16cid:durableId="141393089">
    <w:abstractNumId w:val="3"/>
  </w:num>
  <w:num w:numId="41" w16cid:durableId="1076635795">
    <w:abstractNumId w:val="37"/>
  </w:num>
  <w:num w:numId="42" w16cid:durableId="180516073">
    <w:abstractNumId w:val="10"/>
  </w:num>
  <w:num w:numId="43" w16cid:durableId="466313756">
    <w:abstractNumId w:val="25"/>
  </w:num>
  <w:num w:numId="44" w16cid:durableId="1291277824">
    <w:abstractNumId w:val="1"/>
  </w:num>
  <w:num w:numId="45" w16cid:durableId="1549418973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444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2767"/>
    <w:rsid w:val="003C3145"/>
    <w:rsid w:val="003C451A"/>
    <w:rsid w:val="003C4A3D"/>
    <w:rsid w:val="003C57C9"/>
    <w:rsid w:val="003C5B88"/>
    <w:rsid w:val="003C5D2C"/>
    <w:rsid w:val="003C5D71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5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3FA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4C82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D78F0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87F13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4ECA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46A5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F0CA0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713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481C91-EDFC-463C-90EB-49993BB402F4}"/>
</file>

<file path=customXml/itemProps3.xml><?xml version="1.0" encoding="utf-8"?>
<ds:datastoreItem xmlns:ds="http://schemas.openxmlformats.org/officeDocument/2006/customXml" ds:itemID="{624AFAD0-00B5-4C07-B07B-55B8A807A876}"/>
</file>

<file path=customXml/itemProps4.xml><?xml version="1.0" encoding="utf-8"?>
<ds:datastoreItem xmlns:ds="http://schemas.openxmlformats.org/officeDocument/2006/customXml" ds:itemID="{15E630A1-8A7B-4C4C-A21E-1CFAF0708DD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1508</Words>
  <Characters>8598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23:00Z</dcterms:created>
  <dcterms:modified xsi:type="dcterms:W3CDTF">2022-11-10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23:06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bf57ccbe-8c24-4683-a1e9-606a5bc58f42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